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2006E150" w:rsidR="002F29A7" w:rsidRPr="0093589A" w:rsidRDefault="002F29A7" w:rsidP="004D770D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93589A">
        <w:rPr>
          <w:rFonts w:asciiTheme="minorHAnsi" w:hAnsiTheme="minorHAnsi" w:cstheme="minorHAnsi"/>
          <w:color w:val="FF595E"/>
        </w:rPr>
        <w:t xml:space="preserve">Workplace Assessment Task </w:t>
      </w:r>
      <w:r w:rsidR="000F12DE">
        <w:rPr>
          <w:rFonts w:asciiTheme="minorHAnsi" w:hAnsiTheme="minorHAnsi" w:cstheme="minorHAnsi"/>
          <w:color w:val="FF595E"/>
        </w:rPr>
        <w:t>4</w:t>
      </w:r>
      <w:r w:rsidRPr="0093589A">
        <w:rPr>
          <w:rFonts w:asciiTheme="minorHAnsi" w:hAnsiTheme="minorHAnsi" w:cstheme="minorHAnsi"/>
          <w:color w:val="FF595E"/>
        </w:rPr>
        <w:t xml:space="preserve"> – </w:t>
      </w:r>
      <w:r w:rsidR="002A22AD" w:rsidRPr="0093589A">
        <w:rPr>
          <w:rFonts w:asciiTheme="minorHAnsi" w:hAnsiTheme="minorHAnsi" w:cstheme="minorHAnsi"/>
          <w:color w:val="FF595E"/>
        </w:rPr>
        <w:t>Observation Form</w:t>
      </w:r>
      <w:r w:rsidR="007E5297" w:rsidRPr="0093589A">
        <w:rPr>
          <w:rFonts w:asciiTheme="minorHAnsi" w:hAnsiTheme="minorHAnsi" w:cstheme="minorHAnsi"/>
          <w:color w:val="FF595E"/>
          <w:sz w:val="36"/>
          <w:szCs w:val="36"/>
        </w:rPr>
        <w:t xml:space="preserve"> </w:t>
      </w:r>
    </w:p>
    <w:p w14:paraId="3BF770A8" w14:textId="24AD7E89" w:rsidR="00B61467" w:rsidRDefault="002F29A7" w:rsidP="004D770D">
      <w:pPr>
        <w:spacing w:before="120" w:after="120" w:line="276" w:lineRule="auto"/>
        <w:jc w:val="center"/>
        <w:rPr>
          <w:rFonts w:cstheme="minorHAnsi"/>
          <w:i/>
          <w:iCs/>
          <w:color w:val="262626" w:themeColor="text1" w:themeTint="D9"/>
        </w:rPr>
      </w:pPr>
      <w:r w:rsidRPr="00CC46FB">
        <w:rPr>
          <w:rFonts w:cstheme="minorHAnsi"/>
          <w:i/>
          <w:iCs/>
          <w:color w:val="262626" w:themeColor="text1" w:themeTint="D9"/>
        </w:rPr>
        <w:t>(This form is for the assessor’s use only)</w:t>
      </w:r>
    </w:p>
    <w:p w14:paraId="1685491F" w14:textId="77777777" w:rsidR="00CC46FB" w:rsidRPr="00CC46FB" w:rsidRDefault="00CC46FB" w:rsidP="004D770D">
      <w:pPr>
        <w:spacing w:before="120" w:after="120" w:line="276" w:lineRule="auto"/>
        <w:jc w:val="center"/>
        <w:rPr>
          <w:rFonts w:cstheme="minorHAnsi"/>
          <w:i/>
          <w:iCs/>
          <w:color w:val="262626" w:themeColor="text1" w:themeTint="D9"/>
        </w:rPr>
      </w:pPr>
    </w:p>
    <w:p w14:paraId="5AA807E8" w14:textId="38B116CB" w:rsidR="001F02AF" w:rsidRPr="001B1B76" w:rsidRDefault="002F29A7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="001F02AF"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B4322F" w:rsidRPr="005620D3">
        <w:rPr>
          <w:rFonts w:cstheme="minorHAnsi"/>
          <w:color w:val="404040" w:themeColor="text1" w:themeTint="BF"/>
          <w:sz w:val="20"/>
          <w:szCs w:val="20"/>
        </w:rPr>
        <w:t>list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s the </w:t>
      </w:r>
      <w:r w:rsidR="001F02AF" w:rsidRPr="005620D3">
        <w:rPr>
          <w:rFonts w:cstheme="minorHAnsi"/>
          <w:color w:val="404040" w:themeColor="text1" w:themeTint="BF"/>
          <w:sz w:val="20"/>
          <w:szCs w:val="20"/>
        </w:rPr>
        <w:t xml:space="preserve">practical skills that the candidate must demonstrate/perform while completing </w:t>
      </w:r>
      <w:r w:rsidR="001F02AF" w:rsidRPr="001B1B76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Workplace Assessment Task </w:t>
      </w:r>
      <w:r w:rsidR="000F12DE">
        <w:rPr>
          <w:rFonts w:cstheme="minorHAnsi"/>
          <w:b/>
          <w:bCs/>
          <w:color w:val="404040" w:themeColor="text1" w:themeTint="BF"/>
          <w:sz w:val="20"/>
          <w:szCs w:val="20"/>
        </w:rPr>
        <w:t>4</w:t>
      </w:r>
      <w:r w:rsidR="001F02AF" w:rsidRPr="001B1B76">
        <w:rPr>
          <w:rFonts w:cstheme="minorHAnsi"/>
          <w:b/>
          <w:bCs/>
          <w:color w:val="404040" w:themeColor="text1" w:themeTint="BF"/>
          <w:sz w:val="20"/>
          <w:szCs w:val="20"/>
        </w:rPr>
        <w:t>.</w:t>
      </w:r>
    </w:p>
    <w:p w14:paraId="3CAD83D2" w14:textId="0EDD94A0" w:rsidR="002F29A7" w:rsidRPr="001B1B76" w:rsidRDefault="001F02AF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1B1B76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observations on the candidate’s performance in Workplace Assessment Task </w:t>
      </w:r>
      <w:r w:rsidR="000F12DE">
        <w:rPr>
          <w:rFonts w:cstheme="minorHAnsi"/>
          <w:color w:val="404040" w:themeColor="text1" w:themeTint="BF"/>
          <w:sz w:val="20"/>
          <w:szCs w:val="20"/>
        </w:rPr>
        <w:t>4</w:t>
      </w:r>
      <w:r w:rsidRPr="001B1B76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72E1676E" w14:textId="77777777" w:rsidR="001F02AF" w:rsidRPr="001B1B76" w:rsidRDefault="001F02AF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1B1B76" w:rsidRDefault="002F29A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1B1B7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12FDF7C6" w14:textId="022D3DAA" w:rsidR="00CC46FB" w:rsidRPr="001B1B76" w:rsidRDefault="002F29A7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1B1B76">
        <w:rPr>
          <w:rFonts w:cstheme="minorHAnsi"/>
          <w:color w:val="404040" w:themeColor="text1" w:themeTint="BF"/>
          <w:sz w:val="20"/>
          <w:szCs w:val="20"/>
        </w:rPr>
        <w:t>For this task, the candidate is required to</w:t>
      </w:r>
      <w:r w:rsidR="001B1B76" w:rsidRPr="001B1B76">
        <w:rPr>
          <w:rFonts w:cstheme="minorHAnsi"/>
          <w:color w:val="404040" w:themeColor="text1" w:themeTint="BF"/>
          <w:sz w:val="20"/>
          <w:szCs w:val="20"/>
        </w:rPr>
        <w:t xml:space="preserve"> overcome a language barrier that you encounter while performing the work activities you identified in </w:t>
      </w:r>
      <w:r w:rsidR="001B1B76" w:rsidRPr="001B1B76">
        <w:rPr>
          <w:rFonts w:cstheme="minorHAnsi"/>
          <w:i/>
          <w:iCs/>
          <w:color w:val="404040" w:themeColor="text1" w:themeTint="BF"/>
          <w:sz w:val="20"/>
          <w:szCs w:val="20"/>
        </w:rPr>
        <w:t xml:space="preserve">Preliminary Task – Before Proceeding </w:t>
      </w:r>
      <w:proofErr w:type="gramStart"/>
      <w:r w:rsidR="001B1B76" w:rsidRPr="001B1B76">
        <w:rPr>
          <w:rFonts w:cstheme="minorHAnsi"/>
          <w:i/>
          <w:iCs/>
          <w:color w:val="404040" w:themeColor="text1" w:themeTint="BF"/>
          <w:sz w:val="20"/>
          <w:szCs w:val="20"/>
        </w:rPr>
        <w:t>With</w:t>
      </w:r>
      <w:proofErr w:type="gramEnd"/>
      <w:r w:rsidR="001B1B76" w:rsidRPr="001B1B76">
        <w:rPr>
          <w:rFonts w:cstheme="minorHAnsi"/>
          <w:i/>
          <w:iCs/>
          <w:color w:val="404040" w:themeColor="text1" w:themeTint="BF"/>
          <w:sz w:val="20"/>
          <w:szCs w:val="20"/>
        </w:rPr>
        <w:t xml:space="preserve"> Workplace Assessment Task </w:t>
      </w:r>
      <w:r w:rsidR="000F12DE">
        <w:rPr>
          <w:rFonts w:cstheme="minorHAnsi"/>
          <w:i/>
          <w:iCs/>
          <w:color w:val="404040" w:themeColor="text1" w:themeTint="BF"/>
          <w:sz w:val="20"/>
          <w:szCs w:val="20"/>
        </w:rPr>
        <w:t>2</w:t>
      </w:r>
      <w:r w:rsidR="001B1B76" w:rsidRPr="001B1B76">
        <w:rPr>
          <w:rFonts w:cstheme="minorHAnsi"/>
          <w:i/>
          <w:iCs/>
          <w:color w:val="404040" w:themeColor="text1" w:themeTint="BF"/>
          <w:sz w:val="20"/>
          <w:szCs w:val="20"/>
        </w:rPr>
        <w:t xml:space="preserve"> – </w:t>
      </w:r>
      <w:r w:rsidR="000F12DE">
        <w:rPr>
          <w:rFonts w:cstheme="minorHAnsi"/>
          <w:i/>
          <w:iCs/>
          <w:color w:val="404040" w:themeColor="text1" w:themeTint="BF"/>
          <w:sz w:val="20"/>
          <w:szCs w:val="20"/>
        </w:rPr>
        <w:t>4</w:t>
      </w:r>
      <w:r w:rsidR="001B1B76" w:rsidRPr="001B1B76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18395A" w:rsidRPr="001B1B76">
        <w:rPr>
          <w:rFonts w:cstheme="minorHAnsi"/>
          <w:color w:val="404040" w:themeColor="text1" w:themeTint="BF"/>
          <w:sz w:val="20"/>
          <w:szCs w:val="20"/>
        </w:rPr>
        <w:t>while being observed by the assessor.</w:t>
      </w:r>
    </w:p>
    <w:p w14:paraId="5B8D02B4" w14:textId="7B2E036B" w:rsidR="00CC46FB" w:rsidRPr="001B1B76" w:rsidRDefault="00CC46FB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1B1B76">
        <w:rPr>
          <w:rFonts w:cstheme="minorHAnsi"/>
          <w:color w:val="404040" w:themeColor="text1" w:themeTint="BF"/>
          <w:sz w:val="20"/>
          <w:szCs w:val="20"/>
        </w:rPr>
        <w:t xml:space="preserve">In this task, the candidate will be assessed </w:t>
      </w:r>
      <w:r w:rsidR="00227C09" w:rsidRPr="001B1B76">
        <w:rPr>
          <w:rFonts w:cstheme="minorHAnsi"/>
          <w:color w:val="404040" w:themeColor="text1" w:themeTint="BF"/>
          <w:sz w:val="20"/>
          <w:szCs w:val="20"/>
        </w:rPr>
        <w:t>on</w:t>
      </w:r>
      <w:r w:rsidR="00C667AC" w:rsidRPr="001B1B76">
        <w:rPr>
          <w:rFonts w:cstheme="minorHAnsi"/>
          <w:color w:val="404040" w:themeColor="text1" w:themeTint="BF"/>
          <w:sz w:val="20"/>
          <w:szCs w:val="20"/>
        </w:rPr>
        <w:t xml:space="preserve"> their</w:t>
      </w:r>
      <w:r w:rsidRPr="001B1B76"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4B7D890C" w14:textId="77777777" w:rsidR="001B1B76" w:rsidRPr="001B1B76" w:rsidRDefault="001B1B76" w:rsidP="001B1B76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109910815"/>
      <w:r w:rsidRPr="001B1B76">
        <w:rPr>
          <w:rFonts w:cstheme="minorHAnsi"/>
          <w:color w:val="404040" w:themeColor="text1" w:themeTint="BF"/>
          <w:sz w:val="20"/>
          <w:szCs w:val="20"/>
        </w:rPr>
        <w:t>Practical knowledge of language barriers</w:t>
      </w:r>
    </w:p>
    <w:p w14:paraId="29FF7B62" w14:textId="77777777" w:rsidR="001B1B76" w:rsidRPr="001B1B76" w:rsidRDefault="001B1B76" w:rsidP="001B1B76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1B1B76">
        <w:rPr>
          <w:rFonts w:cstheme="minorHAnsi"/>
          <w:color w:val="404040" w:themeColor="text1" w:themeTint="BF"/>
          <w:sz w:val="20"/>
          <w:szCs w:val="20"/>
        </w:rPr>
        <w:t>Practical skills relevant to overcoming language barriers</w:t>
      </w:r>
    </w:p>
    <w:p w14:paraId="492D3944" w14:textId="77777777" w:rsidR="001B1B76" w:rsidRPr="001B1B76" w:rsidRDefault="001B1B76" w:rsidP="001B1B76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1B1B76">
        <w:rPr>
          <w:rFonts w:cstheme="minorHAnsi"/>
          <w:color w:val="404040" w:themeColor="text1" w:themeTint="BF"/>
          <w:sz w:val="20"/>
          <w:szCs w:val="20"/>
        </w:rPr>
        <w:t>Practical skills relevant to seeking the assistance of interpreters or other persons</w:t>
      </w:r>
    </w:p>
    <w:bookmarkEnd w:id="0"/>
    <w:p w14:paraId="247FC5F2" w14:textId="77777777" w:rsidR="002F29A7" w:rsidRPr="005620D3" w:rsidRDefault="002F29A7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77777777" w:rsidR="002F29A7" w:rsidRPr="005620D3" w:rsidRDefault="002F29A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5186665" w14:textId="4B8790CE" w:rsidR="002F29A7" w:rsidRPr="005620D3" w:rsidRDefault="0039482B" w:rsidP="004D770D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 xml:space="preserve">Before the </w:t>
      </w:r>
      <w:r w:rsidR="00B2215F" w:rsidRPr="005620D3">
        <w:rPr>
          <w:color w:val="404040" w:themeColor="text1" w:themeTint="BF"/>
          <w:sz w:val="22"/>
          <w:szCs w:val="22"/>
        </w:rPr>
        <w:t>a</w:t>
      </w:r>
      <w:r w:rsidRPr="005620D3">
        <w:rPr>
          <w:color w:val="404040" w:themeColor="text1" w:themeTint="BF"/>
          <w:sz w:val="22"/>
          <w:szCs w:val="22"/>
        </w:rPr>
        <w:t>ssessment</w:t>
      </w:r>
    </w:p>
    <w:p w14:paraId="1371EBE8" w14:textId="34C65CD0" w:rsidR="008456BF" w:rsidRPr="001B1B76" w:rsidRDefault="008456BF" w:rsidP="008456BF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1" w:name="_Hlk41045202"/>
      <w:r w:rsidRPr="008456BF">
        <w:rPr>
          <w:rFonts w:cstheme="minorHAnsi"/>
          <w:color w:val="404040" w:themeColor="text1" w:themeTint="BF"/>
          <w:sz w:val="20"/>
          <w:szCs w:val="20"/>
        </w:rPr>
        <w:t>Organise w</w:t>
      </w:r>
      <w:r w:rsidRPr="001B1B76">
        <w:rPr>
          <w:rFonts w:cstheme="minorHAnsi"/>
          <w:color w:val="404040" w:themeColor="text1" w:themeTint="BF"/>
          <w:sz w:val="20"/>
          <w:szCs w:val="20"/>
        </w:rPr>
        <w:t xml:space="preserve">orkplace resources required for this assessment. </w:t>
      </w:r>
    </w:p>
    <w:p w14:paraId="0ECCF822" w14:textId="3D5C27DC" w:rsidR="008456BF" w:rsidRPr="001B1B76" w:rsidRDefault="008456BF" w:rsidP="008456BF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1B1B76">
        <w:rPr>
          <w:rFonts w:cstheme="minorHAnsi"/>
          <w:color w:val="404040" w:themeColor="text1" w:themeTint="BF"/>
          <w:sz w:val="20"/>
          <w:szCs w:val="20"/>
        </w:rPr>
        <w:t>Contextualise the criteria in this observation form so that they align with:</w:t>
      </w:r>
    </w:p>
    <w:p w14:paraId="6857E2C7" w14:textId="267DFA24" w:rsidR="008456BF" w:rsidRPr="001B1B76" w:rsidRDefault="001B1B76" w:rsidP="008456BF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1B1B76">
        <w:rPr>
          <w:rFonts w:cstheme="minorHAnsi"/>
          <w:color w:val="404040" w:themeColor="text1" w:themeTint="BF"/>
          <w:sz w:val="20"/>
          <w:szCs w:val="20"/>
        </w:rPr>
        <w:t>Policies and protocols of the candidate’s workplace</w:t>
      </w:r>
    </w:p>
    <w:p w14:paraId="0C43361D" w14:textId="6219F694" w:rsidR="008456BF" w:rsidRPr="001B1B76" w:rsidRDefault="001B1B76" w:rsidP="008456BF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1B1B76">
        <w:rPr>
          <w:rFonts w:cstheme="minorHAnsi"/>
          <w:color w:val="404040" w:themeColor="text1" w:themeTint="BF"/>
          <w:sz w:val="20"/>
          <w:szCs w:val="20"/>
        </w:rPr>
        <w:t>Diverse needs of people in the workplace, including the candidate</w:t>
      </w:r>
    </w:p>
    <w:p w14:paraId="25769EFB" w14:textId="696DDD6F" w:rsidR="008456BF" w:rsidRPr="008456BF" w:rsidRDefault="008456BF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1B1B76">
        <w:rPr>
          <w:rFonts w:cstheme="minorHAnsi"/>
          <w:color w:val="404040" w:themeColor="text1" w:themeTint="BF"/>
          <w:sz w:val="20"/>
          <w:szCs w:val="20"/>
        </w:rPr>
        <w:t>Advise the</w:t>
      </w:r>
      <w:r w:rsidRPr="008456BF">
        <w:rPr>
          <w:rFonts w:cstheme="minorHAnsi"/>
          <w:color w:val="404040" w:themeColor="text1" w:themeTint="BF"/>
          <w:sz w:val="20"/>
          <w:szCs w:val="20"/>
        </w:rPr>
        <w:t xml:space="preserve"> candidate on the time and location of the assessment.</w:t>
      </w:r>
    </w:p>
    <w:p w14:paraId="33DF9BAE" w14:textId="372E7041" w:rsidR="00AE719F" w:rsidRPr="005620D3" w:rsidRDefault="00AE719F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Discuss this assessment task with the candidate, </w:t>
      </w:r>
      <w:r w:rsidR="00123874" w:rsidRPr="005620D3">
        <w:rPr>
          <w:rFonts w:cstheme="minorHAnsi"/>
          <w:color w:val="404040" w:themeColor="text1" w:themeTint="BF"/>
          <w:sz w:val="20"/>
          <w:szCs w:val="20"/>
        </w:rPr>
        <w:t xml:space="preserve">including the practical skills they need to demonstrate </w:t>
      </w:r>
      <w:r w:rsidR="00B508EA" w:rsidRPr="005620D3">
        <w:rPr>
          <w:rFonts w:cstheme="minorHAnsi"/>
          <w:color w:val="404040" w:themeColor="text1" w:themeTint="BF"/>
          <w:sz w:val="20"/>
          <w:szCs w:val="20"/>
        </w:rPr>
        <w:t xml:space="preserve">during this task </w:t>
      </w:r>
      <w:r w:rsidR="00123874" w:rsidRPr="005620D3">
        <w:rPr>
          <w:rFonts w:cstheme="minorHAnsi"/>
          <w:color w:val="404040" w:themeColor="text1" w:themeTint="BF"/>
          <w:sz w:val="20"/>
          <w:szCs w:val="20"/>
        </w:rPr>
        <w:t>and the criteria for satisfactorily demonstrating each skill.</w:t>
      </w:r>
    </w:p>
    <w:bookmarkEnd w:id="1"/>
    <w:p w14:paraId="2BBFCDE3" w14:textId="4A6943A8" w:rsidR="001A1865" w:rsidRDefault="00AE719F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54E6EE1D" w14:textId="634F4236" w:rsidR="00606D92" w:rsidRPr="008456BF" w:rsidRDefault="008456BF" w:rsidP="008456BF">
      <w:pPr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br w:type="page"/>
      </w:r>
    </w:p>
    <w:p w14:paraId="1F38FCF1" w14:textId="705DD2CB" w:rsidR="0039482B" w:rsidRPr="005620D3" w:rsidRDefault="0039482B" w:rsidP="004D770D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lastRenderedPageBreak/>
        <w:t>During the assessment</w:t>
      </w:r>
    </w:p>
    <w:p w14:paraId="6F250DA0" w14:textId="538D4343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Observe the candidate as they complete the Workplace Assessment Task.</w:t>
      </w:r>
    </w:p>
    <w:p w14:paraId="2DEC4E72" w14:textId="77777777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2" w:name="_Hlk41043736"/>
      <w:r w:rsidRPr="005620D3">
        <w:rPr>
          <w:rFonts w:cstheme="minorHAnsi"/>
          <w:color w:val="404040" w:themeColor="text1" w:themeTint="BF"/>
          <w:sz w:val="20"/>
          <w:szCs w:val="20"/>
        </w:rPr>
        <w:t>For each practical skill listed in this observation form:</w:t>
      </w:r>
    </w:p>
    <w:p w14:paraId="5D8A4374" w14:textId="77777777" w:rsidR="00123874" w:rsidRPr="005620D3" w:rsidRDefault="00123874" w:rsidP="004D770D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YES if you confirm you have observed the candidate demonstrate/perform the practical skill.</w:t>
      </w:r>
    </w:p>
    <w:p w14:paraId="1C4AA364" w14:textId="77777777" w:rsidR="00123874" w:rsidRPr="005620D3" w:rsidRDefault="00123874" w:rsidP="004D770D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NO if you have not observed the candidate demonstrate/perform the practical skill.</w:t>
      </w:r>
    </w:p>
    <w:p w14:paraId="766AFC88" w14:textId="77777777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If you ticked YES, provide the date when you observed the candidate demonstrate the skill.</w:t>
      </w:r>
    </w:p>
    <w:bookmarkEnd w:id="2"/>
    <w:p w14:paraId="0166D902" w14:textId="3564BD12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</w:t>
      </w:r>
      <w:r w:rsidR="0013280A" w:rsidRPr="005620D3">
        <w:rPr>
          <w:rFonts w:cstheme="minorHAnsi"/>
          <w:color w:val="404040" w:themeColor="text1" w:themeTint="BF"/>
          <w:sz w:val="20"/>
          <w:szCs w:val="20"/>
        </w:rPr>
        <w:t>help address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any area/s for improvement. </w:t>
      </w:r>
    </w:p>
    <w:p w14:paraId="3ABB8E18" w14:textId="77777777" w:rsidR="003F323F" w:rsidRPr="005620D3" w:rsidRDefault="003F323F" w:rsidP="004D770D">
      <w:pPr>
        <w:spacing w:before="120" w:after="120" w:line="276" w:lineRule="auto"/>
        <w:rPr>
          <w:color w:val="404040" w:themeColor="text1" w:themeTint="BF"/>
        </w:rPr>
      </w:pPr>
    </w:p>
    <w:p w14:paraId="5DBA07F9" w14:textId="3CAC04BE" w:rsidR="0039482B" w:rsidRPr="005620D3" w:rsidRDefault="0039482B" w:rsidP="004D770D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>After the assessment</w:t>
      </w:r>
    </w:p>
    <w:p w14:paraId="48021EC7" w14:textId="7CA8E5BA" w:rsidR="002F29A7" w:rsidRPr="005620D3" w:rsidRDefault="008C6C99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="009B3D69"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71D6EDE8" w14:textId="77777777" w:rsidR="00D645BA" w:rsidRPr="005620D3" w:rsidRDefault="00D645BA" w:rsidP="004D770D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628CF1B4" w14:textId="6660C67B" w:rsidR="00E672A6" w:rsidRPr="005620D3" w:rsidRDefault="00E672A6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andidate</w:t>
      </w:r>
      <w:r w:rsidR="00D645BA"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101BC1F9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9587077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5620D3" w:rsidRDefault="00D645BA" w:rsidP="004D770D">
      <w:pPr>
        <w:rPr>
          <w:color w:val="404040" w:themeColor="text1" w:themeTint="BF"/>
        </w:rPr>
      </w:pPr>
    </w:p>
    <w:p w14:paraId="29AB504D" w14:textId="40FAA30E" w:rsidR="00D645BA" w:rsidRPr="005620D3" w:rsidRDefault="00D645BA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67B05446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15C496CC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andidate is </w:t>
            </w:r>
            <w:r w:rsidR="00260CAD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bserved and assessed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72FA41CE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0BF5ADE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454CA8F" w14:textId="77777777" w:rsidR="001B1B76" w:rsidRDefault="001B1B76">
      <w:r>
        <w:br w:type="page"/>
      </w:r>
    </w:p>
    <w:p w14:paraId="2A869970" w14:textId="77777777" w:rsidR="008456BF" w:rsidRPr="008456BF" w:rsidRDefault="008456BF" w:rsidP="008456BF"/>
    <w:p w14:paraId="493E8CBE" w14:textId="58F394FE" w:rsidR="005F4237" w:rsidRPr="005620D3" w:rsidRDefault="005F423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3005"/>
        <w:gridCol w:w="3005"/>
      </w:tblGrid>
      <w:tr w:rsidR="008456BF" w:rsidRPr="005620D3" w14:paraId="4A2D3699" w14:textId="77777777" w:rsidTr="00BB5D38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1227B2B7" w14:textId="4C3BD3C2" w:rsidR="008456BF" w:rsidRPr="005620D3" w:rsidRDefault="008456BF" w:rsidP="00BB5D38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ment environment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D84BDCF" w14:textId="6358E728" w:rsidR="008456BF" w:rsidRPr="005620D3" w:rsidRDefault="009A59EB" w:rsidP="008456BF">
            <w:pPr>
              <w:tabs>
                <w:tab w:val="left" w:pos="180"/>
                <w:tab w:val="left" w:pos="155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664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6BF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456B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Real workplace/organis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7FFC4CA" w14:textId="35823AAA" w:rsidR="008456BF" w:rsidRPr="005620D3" w:rsidRDefault="009A59EB" w:rsidP="008456BF">
            <w:pPr>
              <w:tabs>
                <w:tab w:val="left" w:pos="180"/>
                <w:tab w:val="left" w:pos="155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634858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6BF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456B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imulated environment</w:t>
            </w:r>
          </w:p>
        </w:tc>
      </w:tr>
      <w:tr w:rsidR="008456BF" w:rsidRPr="005620D3" w14:paraId="2CD5995A" w14:textId="77777777" w:rsidTr="00BB5D38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633E7BB8" w14:textId="52EFCA54" w:rsidR="008456BF" w:rsidRDefault="008456BF" w:rsidP="00BB5D3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Mode of observ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D37C7" w14:textId="0BED23CD" w:rsidR="008456BF" w:rsidRDefault="009A59EB" w:rsidP="008456BF">
            <w:pPr>
              <w:tabs>
                <w:tab w:val="left" w:pos="180"/>
                <w:tab w:val="left" w:pos="155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38833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6BF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456B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Direct observation 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EF1C9C0" w14:textId="3932D09D" w:rsidR="008456BF" w:rsidRDefault="009A59EB" w:rsidP="008456BF">
            <w:pPr>
              <w:tabs>
                <w:tab w:val="left" w:pos="180"/>
                <w:tab w:val="left" w:pos="155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8830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6BF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456B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bservation via video recording</w:t>
            </w:r>
          </w:p>
        </w:tc>
      </w:tr>
      <w:tr w:rsidR="005620D3" w:rsidRPr="005620D3" w14:paraId="068B11CD" w14:textId="77777777" w:rsidTr="00BB5D38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FAA39A6" w14:textId="09F89D38" w:rsidR="005F4237" w:rsidRPr="005620D3" w:rsidRDefault="005F4237" w:rsidP="00BB5D3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0729356" w14:textId="790F3F12" w:rsidR="005F4237" w:rsidRPr="005620D3" w:rsidRDefault="005F4237" w:rsidP="00600C4D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15FDACDE" w14:textId="77777777" w:rsidTr="00BB5D38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440168D2" w14:textId="5D9791EE" w:rsidR="005F4237" w:rsidRPr="005620D3" w:rsidRDefault="005F4237" w:rsidP="00BB5D3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9B54E03" w14:textId="5370256C" w:rsidR="00AC12DD" w:rsidRPr="001B1B76" w:rsidRDefault="009A59EB" w:rsidP="00AC12DD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9418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12DD" w:rsidRPr="001B1B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C12DD" w:rsidRPr="001B1B7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A workplace/organisation or similar environment </w:t>
            </w:r>
          </w:p>
          <w:p w14:paraId="051F1F3A" w14:textId="5AB6E075" w:rsidR="0083339D" w:rsidRPr="001B1B76" w:rsidRDefault="009A59EB" w:rsidP="001B1B76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957489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2D2D" w:rsidRPr="001B1B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A2D2D" w:rsidRPr="001B1B7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1B1B76" w:rsidRPr="001B1B76">
              <w:rPr>
                <w:rFonts w:cstheme="minorHAnsi"/>
                <w:color w:val="404040" w:themeColor="text1" w:themeTint="BF"/>
                <w:sz w:val="20"/>
                <w:szCs w:val="20"/>
              </w:rPr>
              <w:t>Visual aids to assist in communication</w:t>
            </w:r>
          </w:p>
        </w:tc>
      </w:tr>
      <w:tr w:rsidR="00BB5D38" w:rsidRPr="005620D3" w14:paraId="0A38250C" w14:textId="77777777" w:rsidTr="005A52E0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D7EF33C" w14:textId="77777777" w:rsidR="00BB5D38" w:rsidRPr="005620D3" w:rsidRDefault="00BB5D38" w:rsidP="005A52E0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BB5D3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ontextual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sa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B6BEB02" w14:textId="2FBF71BD" w:rsidR="00BB5D38" w:rsidRPr="001B1B76" w:rsidRDefault="00BB5D38" w:rsidP="00BB5D38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1B1B7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Assessor to </w:t>
            </w:r>
            <w:r w:rsidR="00890AB3" w:rsidRPr="001B1B7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pecify</w:t>
            </w:r>
            <w:r w:rsidRPr="001B1B7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below contextualisation </w:t>
            </w:r>
            <w:r w:rsidR="00890AB3" w:rsidRPr="001B1B7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</w:t>
            </w:r>
            <w:r w:rsidRPr="001B1B7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one to this observation form.</w:t>
            </w:r>
          </w:p>
          <w:bookmarkStart w:id="3" w:name="_Hlk103854276"/>
          <w:p w14:paraId="42ABEA38" w14:textId="358C0B1A" w:rsidR="00890AB3" w:rsidRPr="001B1B76" w:rsidRDefault="009A59EB" w:rsidP="00890AB3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870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19C0" w:rsidRPr="001B1B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90AB3" w:rsidRPr="001B1B7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Workplace </w:t>
            </w:r>
            <w:r w:rsidR="001B1B76" w:rsidRPr="001B1B7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policies and </w:t>
            </w:r>
            <w:proofErr w:type="gramStart"/>
            <w:r w:rsidR="001B1B76" w:rsidRPr="001B1B76">
              <w:rPr>
                <w:rFonts w:cstheme="minorHAnsi"/>
                <w:color w:val="404040" w:themeColor="text1" w:themeTint="BF"/>
                <w:sz w:val="20"/>
                <w:szCs w:val="20"/>
              </w:rPr>
              <w:t>protocols</w:t>
            </w:r>
            <w:r w:rsidR="0033423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E82E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relevant</w:t>
            </w:r>
            <w:proofErr w:type="gramEnd"/>
            <w:r w:rsidR="00E82E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to overcoming language barriers in the workplace</w:t>
            </w:r>
          </w:p>
          <w:p w14:paraId="3AF9433B" w14:textId="7284F9A1" w:rsidR="00BB5D38" w:rsidRPr="001B1B76" w:rsidRDefault="009A59EB" w:rsidP="00890AB3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380203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19C0" w:rsidRPr="001B1B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90AB3" w:rsidRPr="001B1B7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1B1B76" w:rsidRPr="001B1B76">
              <w:rPr>
                <w:rFonts w:cstheme="minorHAnsi"/>
                <w:color w:val="404040" w:themeColor="text1" w:themeTint="BF"/>
                <w:sz w:val="20"/>
                <w:szCs w:val="20"/>
              </w:rPr>
              <w:t>Diverse needs of people in the workplace, including the candidate</w:t>
            </w:r>
          </w:p>
          <w:p w14:paraId="25E2679A" w14:textId="1864C0A0" w:rsidR="00890AB3" w:rsidRPr="001B1B76" w:rsidRDefault="009A59EB" w:rsidP="00890AB3">
            <w:pPr>
              <w:ind w:left="115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11425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0AB3" w:rsidRPr="001B1B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90AB3" w:rsidRPr="001B1B7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thers</w:t>
            </w:r>
            <w:r w:rsidR="00DD14BE" w:rsidRPr="001B1B7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(please specify): </w:t>
            </w:r>
            <w:r w:rsidR="00890AB3" w:rsidRPr="001B1B7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DD14BE" w:rsidRPr="001B1B7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DD14BE" w:rsidRPr="001B1B7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="00DD14BE" w:rsidRPr="001B1B7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="00DD14BE" w:rsidRPr="001B1B7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="00DD14BE" w:rsidRPr="001B1B7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DD14BE" w:rsidRPr="001B1B7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DD14BE" w:rsidRPr="001B1B7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DD14BE" w:rsidRPr="001B1B7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DD14BE" w:rsidRPr="001B1B7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DD14BE" w:rsidRPr="001B1B7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  <w:bookmarkEnd w:id="3"/>
          <w:p w14:paraId="78AA6878" w14:textId="1089C0B7" w:rsidR="00890AB3" w:rsidRPr="001B1B76" w:rsidRDefault="00890AB3" w:rsidP="00890AB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1B1B7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mmary:</w:t>
            </w:r>
          </w:p>
          <w:p w14:paraId="1F909F33" w14:textId="782F72FB" w:rsidR="00AC12DD" w:rsidRPr="001B1B76" w:rsidRDefault="00890AB3" w:rsidP="00890AB3">
            <w:pPr>
              <w:tabs>
                <w:tab w:val="left" w:pos="180"/>
              </w:tabs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1B1B7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Assessor to provide a summary of the contextualisation done here"/>
                  </w:textInput>
                </w:ffData>
              </w:fldChar>
            </w:r>
            <w:bookmarkStart w:id="4" w:name="Text1"/>
            <w:r w:rsidRPr="001B1B7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1B1B7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1B1B7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1B1B7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provide a summary of the contextualisation done here</w:t>
            </w:r>
            <w:r w:rsidRPr="001B1B7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bookmarkEnd w:id="4"/>
          </w:p>
        </w:tc>
      </w:tr>
    </w:tbl>
    <w:p w14:paraId="6E43603B" w14:textId="55A81994" w:rsidR="00DD14BE" w:rsidRPr="00DD14BE" w:rsidRDefault="00A70E5D" w:rsidP="00DD14BE">
      <w:r>
        <w:br w:type="page"/>
      </w:r>
    </w:p>
    <w:p w14:paraId="4288BEC9" w14:textId="6C3E6CED" w:rsidR="0060042F" w:rsidRPr="005620D3" w:rsidRDefault="0060042F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5620D3" w:rsidRPr="005620D3" w14:paraId="33238711" w14:textId="77777777" w:rsidTr="006F4B9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5620D3" w:rsidRDefault="0060042F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5620D3" w:rsidRDefault="0060042F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5620D3" w:rsidRDefault="0060042F" w:rsidP="004D770D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5620D3" w:rsidRPr="005620D3" w14:paraId="0A0BB817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5620D3" w:rsidRDefault="0060042F" w:rsidP="004D770D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5620D3" w:rsidRDefault="0060042F" w:rsidP="004D770D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5620D3" w:rsidRPr="005620D3" w14:paraId="63F2C1C5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053E1F2F" w:rsidR="0072092E" w:rsidRPr="005620D3" w:rsidRDefault="0072092E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2667BFE" w:rsidR="0072092E" w:rsidRPr="005620D3" w:rsidRDefault="009A59EB" w:rsidP="004D770D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22674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29720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B958AB9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AD233E6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E7262A1" w:rsidR="00B52831" w:rsidRPr="005620D3" w:rsidRDefault="009A59EB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4585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53955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3296C81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74BA732E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instructions </w:t>
            </w:r>
            <w:r w:rsidR="00A9716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on 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72D89A21" w:rsidR="00B52831" w:rsidRPr="005620D3" w:rsidRDefault="009A59EB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263607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3911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1A7AD8A8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53F6FF8D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</w:t>
            </w:r>
            <w:r w:rsidR="007C7ED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0B1CC382" w:rsidR="00B52831" w:rsidRPr="005620D3" w:rsidRDefault="009A59EB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28590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543276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259C3A7A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2208C649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the practical skills (listed below) they are required to demonstrate while completing this task. 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6B9B26A8" w:rsidR="00B52831" w:rsidRPr="005620D3" w:rsidRDefault="009A59EB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08545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56649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B52831" w:rsidRPr="005620D3" w14:paraId="128FB4BE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9D538E3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3DAABA41" w:rsidR="00B52831" w:rsidRPr="005620D3" w:rsidRDefault="009A59EB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774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557434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</w:tbl>
    <w:p w14:paraId="5A47EF4B" w14:textId="77777777" w:rsidR="00116468" w:rsidRDefault="00116468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4BD4B91F" w14:textId="59E8C63C" w:rsidR="008456BF" w:rsidRPr="005620D3" w:rsidRDefault="008456BF" w:rsidP="008456BF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5620D3">
        <w:rPr>
          <w:rFonts w:asciiTheme="minorHAnsi" w:hAnsiTheme="minorHAnsi" w:cstheme="minorHAnsi"/>
          <w:color w:val="404040" w:themeColor="text1" w:themeTint="BF"/>
        </w:rPr>
        <w:lastRenderedPageBreak/>
        <w:t xml:space="preserve">Observation Form 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B75A92" w:rsidRPr="005620D3" w14:paraId="225E8A3D" w14:textId="77777777" w:rsidTr="005A52E0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782DE2C5" w14:textId="04A1C7B8" w:rsidR="00B75A92" w:rsidRPr="005620D3" w:rsidRDefault="00D64216" w:rsidP="005A52E0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bookmarkStart w:id="5" w:name="_Hlk110953172"/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While attempting to address or overcome the language barrier</w:t>
            </w:r>
            <w:r w:rsidR="00B75A92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13618758" w14:textId="77777777" w:rsidR="00B75A92" w:rsidRPr="005620D3" w:rsidRDefault="00B75A92" w:rsidP="005A52E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1F92047A" w14:textId="77777777" w:rsidR="00B75A92" w:rsidRPr="005620D3" w:rsidRDefault="00B75A92" w:rsidP="005A52E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3FC27710" w14:textId="77777777" w:rsidR="00B75A92" w:rsidRPr="005620D3" w:rsidRDefault="00B75A92" w:rsidP="005A52E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bookmarkEnd w:id="5"/>
      <w:tr w:rsidR="001B1B76" w:rsidRPr="005620D3" w14:paraId="0597F8CC" w14:textId="77777777" w:rsidTr="005A52E0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407B96A" w14:textId="68FC7498" w:rsidR="001B1B76" w:rsidRDefault="001B1B76" w:rsidP="00FF5748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invites the other person to sit down so they can work together to resolve the issue.</w:t>
            </w:r>
          </w:p>
        </w:tc>
        <w:tc>
          <w:tcPr>
            <w:tcW w:w="793" w:type="pct"/>
            <w:shd w:val="clear" w:color="auto" w:fill="auto"/>
          </w:tcPr>
          <w:p w14:paraId="1760F0C0" w14:textId="3FD74597" w:rsidR="001B1B76" w:rsidRDefault="009A59EB" w:rsidP="001B1B7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005041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B76" w:rsidRPr="001B1B7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1B76" w:rsidRPr="0011646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80626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B76" w:rsidRPr="001B1B7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1B76" w:rsidRPr="0011646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7D00B609" w14:textId="409599C8" w:rsidR="001B1B76" w:rsidRPr="005620D3" w:rsidRDefault="001B1B76" w:rsidP="001B1B7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F5471A1" w14:textId="46396506" w:rsidR="001B1B76" w:rsidRPr="005620D3" w:rsidRDefault="001B1B76" w:rsidP="001B1B7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B1B76" w:rsidRPr="005620D3" w14:paraId="2D13FD16" w14:textId="77777777" w:rsidTr="005A52E0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368D219" w14:textId="05297095" w:rsidR="001B1B76" w:rsidRDefault="001B1B76" w:rsidP="00FF5748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Informs the other person that they (the candidate and the other person) are having difficulty communicating because of a language barrier.</w:t>
            </w:r>
          </w:p>
        </w:tc>
        <w:tc>
          <w:tcPr>
            <w:tcW w:w="793" w:type="pct"/>
            <w:shd w:val="clear" w:color="auto" w:fill="auto"/>
          </w:tcPr>
          <w:p w14:paraId="6750AEC5" w14:textId="4AA569AA" w:rsidR="001B1B76" w:rsidRDefault="009A59EB" w:rsidP="001B1B7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709102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B76" w:rsidRPr="001B1B7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1B76" w:rsidRPr="0011646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73368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B76" w:rsidRPr="001B1B7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1B76" w:rsidRPr="0011646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D4DA36B" w14:textId="46D38E8D" w:rsidR="001B1B76" w:rsidRPr="005620D3" w:rsidRDefault="001B1B76" w:rsidP="001B1B7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6831045" w14:textId="3D10915D" w:rsidR="001B1B76" w:rsidRPr="005620D3" w:rsidRDefault="001B1B76" w:rsidP="001B1B7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B1B76" w:rsidRPr="005620D3" w14:paraId="1FEB12BE" w14:textId="77777777" w:rsidTr="005A52E0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29EB564" w14:textId="52DAAEE2" w:rsidR="001B1B76" w:rsidRDefault="001B1B76" w:rsidP="00FF5748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reassures the other person that they are committed to overcoming this language barrier and communicating more effectively with the client.</w:t>
            </w:r>
          </w:p>
        </w:tc>
        <w:tc>
          <w:tcPr>
            <w:tcW w:w="793" w:type="pct"/>
            <w:shd w:val="clear" w:color="auto" w:fill="auto"/>
          </w:tcPr>
          <w:p w14:paraId="0DA1899C" w14:textId="5AB30C71" w:rsidR="001B1B76" w:rsidRDefault="009A59EB" w:rsidP="001B1B7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135592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B76" w:rsidRPr="001B1B7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1B76" w:rsidRPr="0011646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022851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B76" w:rsidRPr="001B1B7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1B76" w:rsidRPr="0011646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0928D5B4" w14:textId="21F1336E" w:rsidR="001B1B76" w:rsidRPr="005620D3" w:rsidRDefault="001B1B76" w:rsidP="001B1B7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E9B1E6C" w14:textId="3D4EB769" w:rsidR="001B1B76" w:rsidRPr="005620D3" w:rsidRDefault="001B1B76" w:rsidP="001B1B7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B1B76" w:rsidRPr="005620D3" w14:paraId="06B2154C" w14:textId="77777777" w:rsidTr="005A52E0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F25743F" w14:textId="77777777" w:rsidR="001B1B76" w:rsidRDefault="001B1B76" w:rsidP="00FF5748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uses appropriate non-verbal communication practices to aid them in reassuring the other person.</w:t>
            </w:r>
            <w:r w:rsidR="00C6000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  <w:p w14:paraId="0B6A634F" w14:textId="0812CE28" w:rsidR="00EB4056" w:rsidRPr="00EB4056" w:rsidRDefault="00EB4056" w:rsidP="00FF5748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405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assessor to specify at least two actions performed by the candidate </w:t>
            </w:r>
            <w:r w:rsidR="00064FC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at are consistent wi</w:t>
            </w:r>
            <w:r w:rsidR="00A81C9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 communicating non-verbally to </w:t>
            </w:r>
            <w:r w:rsidR="00064FC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assur</w:t>
            </w:r>
            <w:r w:rsidR="00A81C9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</w:t>
            </w:r>
            <w:r w:rsidR="00064FC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others.</w:t>
            </w:r>
          </w:p>
          <w:p w14:paraId="1C5FBFCB" w14:textId="542B59C8" w:rsidR="00EB4056" w:rsidRDefault="00EB4056" w:rsidP="00FF5748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405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For a satisfactory performance, these actions must be consistent with any procedures identified in the organisational policies and protocols of the candidate’s workplace that are relevant to </w:t>
            </w:r>
            <w:r w:rsidR="00A81C9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mmunicating non-verbally to reassure others.</w:t>
            </w:r>
          </w:p>
        </w:tc>
        <w:tc>
          <w:tcPr>
            <w:tcW w:w="793" w:type="pct"/>
            <w:shd w:val="clear" w:color="auto" w:fill="auto"/>
          </w:tcPr>
          <w:p w14:paraId="204DA238" w14:textId="0A89605A" w:rsidR="001B1B76" w:rsidRDefault="009A59EB" w:rsidP="001B1B7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326092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B76" w:rsidRPr="001B1B7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1B76" w:rsidRPr="0011646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961675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B76" w:rsidRPr="001B1B7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1B76" w:rsidRPr="0011646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5D54FF28" w14:textId="53420515" w:rsidR="001B1B76" w:rsidRPr="005620D3" w:rsidRDefault="001B1B76" w:rsidP="001B1B7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0CD7FF1" w14:textId="26C9CCCC" w:rsidR="001B1B76" w:rsidRPr="005620D3" w:rsidRDefault="001B1B76" w:rsidP="001B1B7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B1B76" w:rsidRPr="005620D3" w14:paraId="61F8D1D4" w14:textId="77777777" w:rsidTr="005A52E0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F5F6C31" w14:textId="6B505464" w:rsidR="001B1B76" w:rsidRDefault="00A31820" w:rsidP="00FF5748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smiles and uses a normal tone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smiles and uses a normal tone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793" w:type="pct"/>
            <w:shd w:val="clear" w:color="auto" w:fill="auto"/>
          </w:tcPr>
          <w:p w14:paraId="7AC656C9" w14:textId="2C58F201" w:rsidR="001B1B76" w:rsidRDefault="009A59EB" w:rsidP="001B1B7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55684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B76" w:rsidRPr="001B1B7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1B76" w:rsidRPr="0011646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083897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B76" w:rsidRPr="001B1B7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1B76" w:rsidRPr="0011646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5FC45B2" w14:textId="6B48DB71" w:rsidR="001B1B76" w:rsidRPr="005620D3" w:rsidRDefault="001B1B76" w:rsidP="001B1B7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A0A8E10" w14:textId="65176F0A" w:rsidR="001B1B76" w:rsidRPr="005620D3" w:rsidRDefault="001B1B76" w:rsidP="001B1B7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B1B76" w:rsidRPr="005620D3" w14:paraId="15ACC6A1" w14:textId="77777777" w:rsidTr="005A52E0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FC31061" w14:textId="6C9F25AD" w:rsidR="001B1B76" w:rsidRDefault="00A31820" w:rsidP="00FF5748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faces the other person directly when talking to them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faces the other person directly when talking to them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793" w:type="pct"/>
            <w:shd w:val="clear" w:color="auto" w:fill="auto"/>
          </w:tcPr>
          <w:p w14:paraId="79584DAC" w14:textId="1CEA852D" w:rsidR="001B1B76" w:rsidRDefault="009A59EB" w:rsidP="001B1B7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426500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B76" w:rsidRPr="001B1B7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1B76" w:rsidRPr="0011646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53299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B76" w:rsidRPr="001B1B7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1B76" w:rsidRPr="0011646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BA8CA2D" w14:textId="26E5E29D" w:rsidR="001B1B76" w:rsidRPr="005620D3" w:rsidRDefault="00A31820" w:rsidP="001B1B7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5610295" w14:textId="68E57859" w:rsidR="001B1B76" w:rsidRPr="005620D3" w:rsidRDefault="001B1B76" w:rsidP="001B1B7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B1B76" w:rsidRPr="005620D3" w14:paraId="4F20F7D2" w14:textId="77777777" w:rsidTr="005A52E0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3B38D74" w14:textId="77777777" w:rsidR="00FF5748" w:rsidRDefault="00A31820" w:rsidP="00FF5748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maintains a relaxed posture while leaning forward to show attentiveness and concern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maintains a relaxed posture while leaning forward to show attentiveness and concern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31968862" w14:textId="7CC8E9EE" w:rsidR="001B1B76" w:rsidRDefault="00FF5748" w:rsidP="00FF5748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238A6">
              <w:rPr>
                <w:rFonts w:ascii="Arial" w:hAnsi="Arial" w:cs="Arial"/>
                <w:i/>
                <w:iCs/>
                <w:color w:val="A6A6A6" w:themeColor="background1" w:themeShade="A6"/>
                <w:sz w:val="18"/>
                <w:szCs w:val="18"/>
              </w:rPr>
              <w:t>Add more rows as needed.</w:t>
            </w:r>
            <w:r w:rsidR="00A318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793" w:type="pct"/>
            <w:shd w:val="clear" w:color="auto" w:fill="auto"/>
          </w:tcPr>
          <w:p w14:paraId="76FAEA78" w14:textId="7D00ABB0" w:rsidR="001B1B76" w:rsidRDefault="009A59EB" w:rsidP="001B1B7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36897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B76" w:rsidRPr="001B1B7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1B76" w:rsidRPr="0011646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63444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B76" w:rsidRPr="001B1B7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1B76" w:rsidRPr="0011646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301F9C1" w14:textId="1DC76D02" w:rsidR="001B1B76" w:rsidRPr="005620D3" w:rsidRDefault="001B1B76" w:rsidP="001B1B7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DD713D7" w14:textId="06ADB920" w:rsidR="001B1B76" w:rsidRPr="005620D3" w:rsidRDefault="001B1B76" w:rsidP="001B1B7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6CE2DD0A" w14:textId="77777777" w:rsidR="00FF5748" w:rsidRDefault="00FF5748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FF5748" w:rsidRPr="005620D3" w14:paraId="317F1572" w14:textId="77777777" w:rsidTr="00103A4C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5646AAA3" w14:textId="77777777" w:rsidR="00FF5748" w:rsidRPr="005620D3" w:rsidRDefault="00FF5748" w:rsidP="00103A4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While attempting to address or overcome the language barrier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700D1F88" w14:textId="77777777" w:rsidR="00FF5748" w:rsidRPr="005620D3" w:rsidRDefault="00FF5748" w:rsidP="00103A4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427F88F6" w14:textId="77777777" w:rsidR="00FF5748" w:rsidRPr="005620D3" w:rsidRDefault="00FF5748" w:rsidP="00103A4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31B61637" w14:textId="77777777" w:rsidR="00FF5748" w:rsidRPr="005620D3" w:rsidRDefault="00FF5748" w:rsidP="00103A4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D64216" w:rsidRPr="005620D3" w14:paraId="25D67A48" w14:textId="77777777" w:rsidTr="005A52E0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B51BC36" w14:textId="733CCC0B" w:rsidR="00D64216" w:rsidRPr="00D64216" w:rsidRDefault="00D64216" w:rsidP="00FF5748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</w:t>
            </w:r>
            <w:r w:rsidRPr="00D6421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andidate uses effective strategies to communicate in the most efficient way possible.</w:t>
            </w:r>
          </w:p>
          <w:p w14:paraId="250C0A2E" w14:textId="1B67B8E5" w:rsidR="00D64216" w:rsidRPr="00D64216" w:rsidRDefault="00D64216" w:rsidP="00FF5748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6421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assessor to specify the strategies used.</w:t>
            </w:r>
          </w:p>
          <w:p w14:paraId="59EF5502" w14:textId="3E1EC22D" w:rsidR="00D64216" w:rsidRPr="00D64216" w:rsidRDefault="00D64216" w:rsidP="00FF5748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</w:pPr>
            <w:r w:rsidRPr="00D64216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>(For a satisfactory performance, there must be at least two ticked here)</w:t>
            </w:r>
          </w:p>
          <w:p w14:paraId="4D9D26CF" w14:textId="468BC745" w:rsidR="00D64216" w:rsidRPr="00D64216" w:rsidRDefault="009A59EB" w:rsidP="00FF5748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1296960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4216" w:rsidRPr="00D64216">
                  <w:rPr>
                    <w:rFonts w:ascii="Segoe UI Symbol" w:eastAsia="MS Gothic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D64216" w:rsidRPr="00D6421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Build the client’s vocabulary by defining key terms and concepts</w:t>
            </w:r>
          </w:p>
          <w:p w14:paraId="20E6C16C" w14:textId="6BD25E10" w:rsidR="00D64216" w:rsidRPr="00D64216" w:rsidRDefault="009A59EB" w:rsidP="00FF5748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-1926231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4216" w:rsidRPr="00D64216">
                  <w:rPr>
                    <w:rFonts w:ascii="Segoe UI Symbol" w:eastAsia="MS Gothic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D64216" w:rsidRPr="00D6421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sking open-ended questions to assist a client in clarifying what they mean</w:t>
            </w:r>
          </w:p>
          <w:p w14:paraId="4F970721" w14:textId="5E6A4EE3" w:rsidR="00D64216" w:rsidRDefault="009A59EB" w:rsidP="00FF5748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-1887943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4216" w:rsidRPr="00D64216">
                  <w:rPr>
                    <w:rFonts w:ascii="Segoe UI Symbol" w:eastAsia="MS Gothic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D64216" w:rsidRPr="00D6421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Using repetition and routines</w:t>
            </w:r>
            <w:r w:rsid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D64216" w:rsidRPr="00D6421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by</w:t>
            </w:r>
            <w:r w:rsidR="00D6421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repeating the use of a certain word in different sentences or contexts</w:t>
            </w:r>
          </w:p>
          <w:p w14:paraId="0512B788" w14:textId="0E071544" w:rsidR="00D64216" w:rsidRDefault="009A59EB" w:rsidP="00FF5748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927583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4216" w:rsidRPr="0011646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6421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D6421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Using visuals to provide context clues and direct definitions</w:t>
            </w:r>
          </w:p>
          <w:p w14:paraId="110E30CE" w14:textId="57D26ECF" w:rsidR="00D64216" w:rsidRPr="00D64216" w:rsidRDefault="009A59EB" w:rsidP="00FF5748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974779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4216" w:rsidRPr="0011646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6421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D6421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Being patient and giving the client enough time to think and communicate in their own pace</w:t>
            </w:r>
          </w:p>
        </w:tc>
        <w:tc>
          <w:tcPr>
            <w:tcW w:w="793" w:type="pct"/>
            <w:shd w:val="clear" w:color="auto" w:fill="auto"/>
          </w:tcPr>
          <w:p w14:paraId="68731B1C" w14:textId="61DC252F" w:rsidR="00D64216" w:rsidRPr="005620D3" w:rsidRDefault="009A59EB" w:rsidP="001B1B7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408718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4216" w:rsidRPr="001B1B7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64216" w:rsidRPr="0011646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41571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4216" w:rsidRPr="001B1B7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64216" w:rsidRPr="0011646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2E3FDEE" w14:textId="558B547D" w:rsidR="00D64216" w:rsidRPr="001B1B76" w:rsidRDefault="00D64216" w:rsidP="001B1B7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1B1B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B1B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1B1B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r>
            <w:r w:rsidRPr="001B1B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1B1B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  <w:tc>
          <w:tcPr>
            <w:tcW w:w="1029" w:type="pct"/>
          </w:tcPr>
          <w:p w14:paraId="1F915780" w14:textId="5D352623" w:rsidR="00D64216" w:rsidRPr="005620D3" w:rsidRDefault="00D64216" w:rsidP="001B1B7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B1B76" w:rsidRPr="005620D3" w14:paraId="61094E36" w14:textId="77777777" w:rsidTr="005A52E0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53CF8D9" w14:textId="57C0D496" w:rsidR="001B1B76" w:rsidRDefault="001B1B76" w:rsidP="00FF5748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proofErr w:type="gramStart"/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b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uild</w:t>
            </w:r>
            <w:proofErr w:type="gramEnd"/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client’s vocabulary by defining key terms and concept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3" w:type="pct"/>
            <w:shd w:val="clear" w:color="auto" w:fill="auto"/>
          </w:tcPr>
          <w:p w14:paraId="2F236B49" w14:textId="77777777" w:rsidR="001B1B76" w:rsidRPr="001B1B76" w:rsidRDefault="001B1B76" w:rsidP="001B1B7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7CD789CF" w14:textId="77777777" w:rsidR="001B1B76" w:rsidRPr="001B1B76" w:rsidRDefault="001B1B76" w:rsidP="001B1B7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</w:tcPr>
          <w:p w14:paraId="73CED689" w14:textId="77777777" w:rsidR="001B1B76" w:rsidRPr="001B1B76" w:rsidRDefault="001B1B76" w:rsidP="001B1B7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1B1B76" w:rsidRPr="005620D3" w14:paraId="7F731959" w14:textId="77777777" w:rsidTr="005A52E0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D242F99" w14:textId="5949341B" w:rsidR="001B1B76" w:rsidRDefault="001B1B76" w:rsidP="00FF5748">
            <w:pPr>
              <w:pStyle w:val="ListParagraph"/>
              <w:numPr>
                <w:ilvl w:val="0"/>
                <w:numId w:val="4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identifies terms or concepts that are vital to their discussion with the other person.</w:t>
            </w:r>
          </w:p>
        </w:tc>
        <w:tc>
          <w:tcPr>
            <w:tcW w:w="793" w:type="pct"/>
            <w:shd w:val="clear" w:color="auto" w:fill="auto"/>
          </w:tcPr>
          <w:p w14:paraId="1A263D11" w14:textId="77777777" w:rsidR="001B1B76" w:rsidRDefault="009A59EB" w:rsidP="001B1B7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21432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B76" w:rsidRPr="0011646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1B76" w:rsidRPr="0011646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50580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B76" w:rsidRPr="0011646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1B76" w:rsidRPr="0011646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  <w:p w14:paraId="20430176" w14:textId="48016BA6" w:rsidR="001B1B76" w:rsidRPr="001B1B76" w:rsidRDefault="009A59EB" w:rsidP="001B1B7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428478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B76" w:rsidRPr="0011646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1B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/A</w:t>
            </w:r>
          </w:p>
        </w:tc>
        <w:tc>
          <w:tcPr>
            <w:tcW w:w="1029" w:type="pct"/>
            <w:shd w:val="clear" w:color="auto" w:fill="auto"/>
          </w:tcPr>
          <w:p w14:paraId="459BCF87" w14:textId="1EB1650E" w:rsidR="001B1B76" w:rsidRPr="001B1B76" w:rsidRDefault="001B1B76" w:rsidP="001B1B7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4941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941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4941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r>
            <w:r w:rsidRPr="004941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4941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4941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4941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4941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4941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4941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  <w:tc>
          <w:tcPr>
            <w:tcW w:w="1029" w:type="pct"/>
          </w:tcPr>
          <w:p w14:paraId="057548B6" w14:textId="05A5FB16" w:rsidR="001B1B76" w:rsidRPr="001B1B76" w:rsidRDefault="001B1B76" w:rsidP="001B1B7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B1B76" w:rsidRPr="005620D3" w14:paraId="5372DFC1" w14:textId="77777777" w:rsidTr="005A52E0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74358E8" w14:textId="1AB97EFB" w:rsidR="001B1B76" w:rsidRDefault="001B1B76" w:rsidP="00FF5748">
            <w:pPr>
              <w:pStyle w:val="ListParagraph"/>
              <w:numPr>
                <w:ilvl w:val="0"/>
                <w:numId w:val="4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other person what this term or concept means.</w:t>
            </w:r>
          </w:p>
        </w:tc>
        <w:tc>
          <w:tcPr>
            <w:tcW w:w="793" w:type="pct"/>
            <w:shd w:val="clear" w:color="auto" w:fill="auto"/>
          </w:tcPr>
          <w:p w14:paraId="2320CFEC" w14:textId="77777777" w:rsidR="001B1B76" w:rsidRDefault="009A59EB" w:rsidP="001B1B7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0975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B76" w:rsidRPr="0011646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1B76" w:rsidRPr="0011646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745406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B76" w:rsidRPr="0011646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1B76" w:rsidRPr="0011646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  <w:p w14:paraId="5DB68F4D" w14:textId="3CD5439C" w:rsidR="001B1B76" w:rsidRPr="001B1B76" w:rsidRDefault="009A59EB" w:rsidP="001B1B7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48976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B76" w:rsidRPr="0011646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1B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/A</w:t>
            </w:r>
          </w:p>
        </w:tc>
        <w:tc>
          <w:tcPr>
            <w:tcW w:w="1029" w:type="pct"/>
            <w:shd w:val="clear" w:color="auto" w:fill="auto"/>
          </w:tcPr>
          <w:p w14:paraId="3FA460B4" w14:textId="167E8F66" w:rsidR="001B1B76" w:rsidRPr="001B1B76" w:rsidRDefault="001B1B76" w:rsidP="001B1B7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4941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941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4941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r>
            <w:r w:rsidRPr="004941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4941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4941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4941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4941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4941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4941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  <w:tc>
          <w:tcPr>
            <w:tcW w:w="1029" w:type="pct"/>
          </w:tcPr>
          <w:p w14:paraId="201EAA2A" w14:textId="4B9E270D" w:rsidR="001B1B76" w:rsidRPr="001B1B76" w:rsidRDefault="001B1B76" w:rsidP="001B1B7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B1B76" w:rsidRPr="005620D3" w14:paraId="39337D99" w14:textId="77777777" w:rsidTr="005A52E0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3911036" w14:textId="2BCAB61F" w:rsidR="001B1B76" w:rsidRDefault="001B1B76" w:rsidP="00FF5748">
            <w:pPr>
              <w:pStyle w:val="ListParagraph"/>
              <w:numPr>
                <w:ilvl w:val="0"/>
                <w:numId w:val="4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validates the other person’s knowledge by using an appropriate comment.</w:t>
            </w:r>
          </w:p>
        </w:tc>
        <w:tc>
          <w:tcPr>
            <w:tcW w:w="793" w:type="pct"/>
            <w:shd w:val="clear" w:color="auto" w:fill="auto"/>
          </w:tcPr>
          <w:p w14:paraId="1F970C01" w14:textId="77777777" w:rsidR="001B1B76" w:rsidRDefault="009A59EB" w:rsidP="001B1B7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27004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B76" w:rsidRPr="0011646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1B76" w:rsidRPr="0011646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250393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B76" w:rsidRPr="0011646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1B76" w:rsidRPr="0011646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  <w:p w14:paraId="0F27AAC2" w14:textId="00B44F3E" w:rsidR="001B1B76" w:rsidRPr="001B1B76" w:rsidRDefault="009A59EB" w:rsidP="001B1B7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6727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B76" w:rsidRPr="0011646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1B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/A</w:t>
            </w:r>
          </w:p>
        </w:tc>
        <w:tc>
          <w:tcPr>
            <w:tcW w:w="1029" w:type="pct"/>
            <w:shd w:val="clear" w:color="auto" w:fill="auto"/>
          </w:tcPr>
          <w:p w14:paraId="7FCE7E5C" w14:textId="104FF035" w:rsidR="001B1B76" w:rsidRPr="001B1B76" w:rsidRDefault="001B1B76" w:rsidP="001B1B7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4941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941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4941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r>
            <w:r w:rsidRPr="004941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4941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4941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4941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4941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4941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4941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  <w:tc>
          <w:tcPr>
            <w:tcW w:w="1029" w:type="pct"/>
          </w:tcPr>
          <w:p w14:paraId="2FD27DDE" w14:textId="0D4CF013" w:rsidR="001B1B76" w:rsidRPr="001B1B76" w:rsidRDefault="001B1B76" w:rsidP="001B1B7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B1B76" w:rsidRPr="005620D3" w14:paraId="7C8345F4" w14:textId="77777777" w:rsidTr="005A52E0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8CBB014" w14:textId="7DFB4673" w:rsidR="001B1B76" w:rsidRDefault="001B1B76" w:rsidP="00FF5748">
            <w:pPr>
              <w:pStyle w:val="ListParagraph"/>
              <w:numPr>
                <w:ilvl w:val="0"/>
                <w:numId w:val="4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defines what the term or concept means in the context that they are using it.</w:t>
            </w:r>
          </w:p>
        </w:tc>
        <w:tc>
          <w:tcPr>
            <w:tcW w:w="793" w:type="pct"/>
            <w:shd w:val="clear" w:color="auto" w:fill="auto"/>
          </w:tcPr>
          <w:p w14:paraId="4B203C28" w14:textId="77777777" w:rsidR="001B1B76" w:rsidRDefault="009A59EB" w:rsidP="001B1B7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66555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B76" w:rsidRPr="0011646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1B76" w:rsidRPr="0011646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713876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B76" w:rsidRPr="0011646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1B76" w:rsidRPr="0011646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  <w:p w14:paraId="292EBF11" w14:textId="2EB0A918" w:rsidR="001B1B76" w:rsidRPr="001B1B76" w:rsidRDefault="009A59EB" w:rsidP="001B1B7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1325359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B76" w:rsidRPr="0011646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1B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/A</w:t>
            </w:r>
          </w:p>
        </w:tc>
        <w:tc>
          <w:tcPr>
            <w:tcW w:w="1029" w:type="pct"/>
            <w:shd w:val="clear" w:color="auto" w:fill="auto"/>
          </w:tcPr>
          <w:p w14:paraId="0164B3D0" w14:textId="65BEE4EA" w:rsidR="001B1B76" w:rsidRPr="001B1B76" w:rsidRDefault="001B1B76" w:rsidP="001B1B7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4941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941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4941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r>
            <w:r w:rsidRPr="004941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4941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4941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4941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4941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4941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4941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  <w:tc>
          <w:tcPr>
            <w:tcW w:w="1029" w:type="pct"/>
          </w:tcPr>
          <w:p w14:paraId="0F52F4BA" w14:textId="5BA2ADEA" w:rsidR="001B1B76" w:rsidRPr="001B1B76" w:rsidRDefault="001B1B76" w:rsidP="001B1B7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B1B76" w:rsidRPr="005620D3" w14:paraId="40B81676" w14:textId="77777777" w:rsidTr="005A52E0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EAE3B9E" w14:textId="752A974C" w:rsidR="001B1B76" w:rsidRDefault="001B1B76" w:rsidP="00FF5748">
            <w:pPr>
              <w:pStyle w:val="ListParagraph"/>
              <w:numPr>
                <w:ilvl w:val="0"/>
                <w:numId w:val="4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other person if they have any questions about this term or concept.</w:t>
            </w:r>
          </w:p>
        </w:tc>
        <w:tc>
          <w:tcPr>
            <w:tcW w:w="793" w:type="pct"/>
            <w:shd w:val="clear" w:color="auto" w:fill="auto"/>
          </w:tcPr>
          <w:p w14:paraId="01543996" w14:textId="77777777" w:rsidR="001B1B76" w:rsidRDefault="009A59EB" w:rsidP="001B1B7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047414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B76" w:rsidRPr="0011646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1B76" w:rsidRPr="0011646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258728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B76" w:rsidRPr="0011646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1B76" w:rsidRPr="0011646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  <w:p w14:paraId="5D31FD81" w14:textId="1731D3AF" w:rsidR="001B1B76" w:rsidRPr="001B1B76" w:rsidRDefault="009A59EB" w:rsidP="001B1B7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116854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B76" w:rsidRPr="0011646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1B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/A</w:t>
            </w:r>
          </w:p>
        </w:tc>
        <w:tc>
          <w:tcPr>
            <w:tcW w:w="1029" w:type="pct"/>
            <w:shd w:val="clear" w:color="auto" w:fill="auto"/>
          </w:tcPr>
          <w:p w14:paraId="61D72749" w14:textId="6760BFAB" w:rsidR="001B1B76" w:rsidRPr="001B1B76" w:rsidRDefault="001B1B76" w:rsidP="001B1B7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4941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941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4941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r>
            <w:r w:rsidRPr="004941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4941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4941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4941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4941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4941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4941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  <w:tc>
          <w:tcPr>
            <w:tcW w:w="1029" w:type="pct"/>
          </w:tcPr>
          <w:p w14:paraId="160B0B2A" w14:textId="0AF6DFE0" w:rsidR="001B1B76" w:rsidRPr="001B1B76" w:rsidRDefault="001B1B76" w:rsidP="001B1B7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40C611E3" w14:textId="77777777" w:rsidR="00FF5748" w:rsidRPr="00FF5748" w:rsidRDefault="00FF5748">
      <w:pPr>
        <w:rPr>
          <w:sz w:val="12"/>
          <w:szCs w:val="12"/>
        </w:rPr>
      </w:pPr>
      <w:r w:rsidRPr="00FF5748">
        <w:rPr>
          <w:sz w:val="12"/>
          <w:szCs w:val="12"/>
        </w:rP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FF5748" w:rsidRPr="005620D3" w14:paraId="26D8BADB" w14:textId="77777777" w:rsidTr="00103A4C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4DA40FF1" w14:textId="77777777" w:rsidR="00FF5748" w:rsidRPr="005620D3" w:rsidRDefault="00FF5748" w:rsidP="00103A4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While attempting to address or overcome the language barrier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2A045CD4" w14:textId="77777777" w:rsidR="00FF5748" w:rsidRPr="005620D3" w:rsidRDefault="00FF5748" w:rsidP="00103A4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046A0769" w14:textId="77777777" w:rsidR="00FF5748" w:rsidRPr="005620D3" w:rsidRDefault="00FF5748" w:rsidP="00103A4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72AB0B2D" w14:textId="77777777" w:rsidR="00FF5748" w:rsidRPr="005620D3" w:rsidRDefault="00FF5748" w:rsidP="00103A4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1B1B76" w:rsidRPr="005620D3" w14:paraId="52C25F59" w14:textId="77777777" w:rsidTr="005A52E0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4CB6502" w14:textId="4F71F483" w:rsidR="001B1B76" w:rsidRDefault="001B1B76" w:rsidP="00FF5748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k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open-ended questions to assist a client in clarifying what they mean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3" w:type="pct"/>
            <w:shd w:val="clear" w:color="auto" w:fill="auto"/>
          </w:tcPr>
          <w:p w14:paraId="09EEA48B" w14:textId="77777777" w:rsidR="001B1B76" w:rsidRPr="001B1B76" w:rsidRDefault="001B1B76" w:rsidP="001B1B7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232B1F6C" w14:textId="77777777" w:rsidR="001B1B76" w:rsidRPr="001B1B76" w:rsidRDefault="001B1B76" w:rsidP="001B1B7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</w:tcPr>
          <w:p w14:paraId="48612B2E" w14:textId="77777777" w:rsidR="001B1B76" w:rsidRPr="001B1B76" w:rsidRDefault="001B1B76" w:rsidP="001B1B7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1B1B76" w:rsidRPr="005620D3" w14:paraId="0FBBF33E" w14:textId="77777777" w:rsidTr="005A52E0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A8E6D34" w14:textId="385FD4C2" w:rsidR="001B1B76" w:rsidRDefault="001B1B76" w:rsidP="00FF5748">
            <w:pPr>
              <w:pStyle w:val="ListParagraph"/>
              <w:numPr>
                <w:ilvl w:val="0"/>
                <w:numId w:val="4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rephrases an unclear statement that the other person gave.</w:t>
            </w:r>
          </w:p>
        </w:tc>
        <w:tc>
          <w:tcPr>
            <w:tcW w:w="793" w:type="pct"/>
            <w:shd w:val="clear" w:color="auto" w:fill="auto"/>
          </w:tcPr>
          <w:p w14:paraId="7CD6E8A0" w14:textId="77777777" w:rsidR="001B1B76" w:rsidRDefault="009A59EB" w:rsidP="001B1B7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18373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B76" w:rsidRPr="0011646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1B76" w:rsidRPr="0011646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82930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B76" w:rsidRPr="0011646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1B76" w:rsidRPr="0011646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  <w:p w14:paraId="55004D9D" w14:textId="5BA73FB4" w:rsidR="001B1B76" w:rsidRPr="001B1B76" w:rsidRDefault="009A59EB" w:rsidP="001B1B7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40680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B76" w:rsidRPr="0011646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1B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/A</w:t>
            </w:r>
          </w:p>
        </w:tc>
        <w:tc>
          <w:tcPr>
            <w:tcW w:w="1029" w:type="pct"/>
            <w:shd w:val="clear" w:color="auto" w:fill="auto"/>
          </w:tcPr>
          <w:p w14:paraId="07AE6531" w14:textId="2C915A30" w:rsidR="001B1B76" w:rsidRPr="001B1B76" w:rsidRDefault="001B1B76" w:rsidP="001B1B7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584B3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84B3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584B3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r>
            <w:r w:rsidRPr="00584B3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584B3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584B3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584B3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584B3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584B3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584B3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  <w:tc>
          <w:tcPr>
            <w:tcW w:w="1029" w:type="pct"/>
          </w:tcPr>
          <w:p w14:paraId="486CC485" w14:textId="4722407A" w:rsidR="001B1B76" w:rsidRPr="001B1B76" w:rsidRDefault="001B1B76" w:rsidP="001B1B7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B1B76" w:rsidRPr="005620D3" w14:paraId="2B2C27A3" w14:textId="77777777" w:rsidTr="005A52E0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F38AC2B" w14:textId="169A4BEF" w:rsidR="001B1B76" w:rsidRDefault="001B1B76" w:rsidP="00FF5748">
            <w:pPr>
              <w:pStyle w:val="ListParagraph"/>
              <w:numPr>
                <w:ilvl w:val="0"/>
                <w:numId w:val="4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uses open-ended questions, </w:t>
            </w:r>
            <w:proofErr w:type="gramStart"/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.e.</w:t>
            </w:r>
            <w:proofErr w:type="gramEnd"/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questions that are not answerable by yes or no only.</w:t>
            </w:r>
          </w:p>
        </w:tc>
        <w:tc>
          <w:tcPr>
            <w:tcW w:w="793" w:type="pct"/>
            <w:shd w:val="clear" w:color="auto" w:fill="auto"/>
          </w:tcPr>
          <w:p w14:paraId="37DC9038" w14:textId="77777777" w:rsidR="001B1B76" w:rsidRDefault="009A59EB" w:rsidP="001B1B7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550480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B76" w:rsidRPr="0011646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1B76" w:rsidRPr="0011646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600895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B76" w:rsidRPr="0011646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1B76" w:rsidRPr="0011646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  <w:p w14:paraId="1C31D5C6" w14:textId="2395814C" w:rsidR="001B1B76" w:rsidRPr="001B1B76" w:rsidRDefault="009A59EB" w:rsidP="001B1B7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02072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B76" w:rsidRPr="0011646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1B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/A</w:t>
            </w:r>
          </w:p>
        </w:tc>
        <w:tc>
          <w:tcPr>
            <w:tcW w:w="1029" w:type="pct"/>
            <w:shd w:val="clear" w:color="auto" w:fill="auto"/>
          </w:tcPr>
          <w:p w14:paraId="3EE2D2D7" w14:textId="5F3DB27D" w:rsidR="001B1B76" w:rsidRPr="001B1B76" w:rsidRDefault="001B1B76" w:rsidP="001B1B7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584B3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84B3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584B3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r>
            <w:r w:rsidRPr="00584B3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584B3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584B3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584B3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584B3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584B3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584B3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  <w:tc>
          <w:tcPr>
            <w:tcW w:w="1029" w:type="pct"/>
          </w:tcPr>
          <w:p w14:paraId="1EBF47A4" w14:textId="08105713" w:rsidR="001B1B76" w:rsidRPr="001B1B76" w:rsidRDefault="001B1B76" w:rsidP="001B1B7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B1B76" w:rsidRPr="005620D3" w14:paraId="2201E853" w14:textId="77777777" w:rsidTr="005A52E0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8FA3904" w14:textId="5C9496EF" w:rsidR="001B1B76" w:rsidRDefault="001B1B76" w:rsidP="00FF5748">
            <w:pPr>
              <w:pStyle w:val="ListParagraph"/>
              <w:numPr>
                <w:ilvl w:val="0"/>
                <w:numId w:val="4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confirms their understanding by rephrasing the unclear statement again using the information that they have gained from asking open-ended questions.</w:t>
            </w:r>
          </w:p>
        </w:tc>
        <w:tc>
          <w:tcPr>
            <w:tcW w:w="793" w:type="pct"/>
            <w:shd w:val="clear" w:color="auto" w:fill="auto"/>
          </w:tcPr>
          <w:p w14:paraId="1C0D297D" w14:textId="77777777" w:rsidR="001B1B76" w:rsidRDefault="009A59EB" w:rsidP="001B1B7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311621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B76" w:rsidRPr="0011646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1B76" w:rsidRPr="0011646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24236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B76" w:rsidRPr="0011646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1B76" w:rsidRPr="0011646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  <w:p w14:paraId="326A5819" w14:textId="3FFD72C2" w:rsidR="001B1B76" w:rsidRPr="001B1B76" w:rsidRDefault="009A59EB" w:rsidP="001B1B7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861915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B76" w:rsidRPr="0011646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1B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/A</w:t>
            </w:r>
          </w:p>
        </w:tc>
        <w:tc>
          <w:tcPr>
            <w:tcW w:w="1029" w:type="pct"/>
            <w:shd w:val="clear" w:color="auto" w:fill="auto"/>
          </w:tcPr>
          <w:p w14:paraId="34C2847C" w14:textId="5CF53C96" w:rsidR="001B1B76" w:rsidRPr="001B1B76" w:rsidRDefault="001B1B76" w:rsidP="001B1B7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584B3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84B3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584B3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r>
            <w:r w:rsidRPr="00584B3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584B3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584B3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584B3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584B3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584B3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584B3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  <w:tc>
          <w:tcPr>
            <w:tcW w:w="1029" w:type="pct"/>
          </w:tcPr>
          <w:p w14:paraId="256154E0" w14:textId="75E923B4" w:rsidR="001B1B76" w:rsidRPr="001B1B76" w:rsidRDefault="001B1B76" w:rsidP="001B1B7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B1B76" w:rsidRPr="005620D3" w14:paraId="0256AEF2" w14:textId="77777777" w:rsidTr="005A52E0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E74C388" w14:textId="5A291A29" w:rsidR="001B1B76" w:rsidRDefault="001B1B76" w:rsidP="00FF5748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uses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repetition and routines by repeating the use of a certain word in different sentences or contexts</w:t>
            </w:r>
          </w:p>
        </w:tc>
        <w:tc>
          <w:tcPr>
            <w:tcW w:w="793" w:type="pct"/>
            <w:shd w:val="clear" w:color="auto" w:fill="auto"/>
          </w:tcPr>
          <w:p w14:paraId="707E068E" w14:textId="77777777" w:rsidR="001B1B76" w:rsidRPr="001B1B76" w:rsidRDefault="001B1B76" w:rsidP="001B1B7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2DCE60BC" w14:textId="77777777" w:rsidR="001B1B76" w:rsidRPr="001B1B76" w:rsidRDefault="001B1B76" w:rsidP="001B1B7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</w:tcPr>
          <w:p w14:paraId="6161DC8B" w14:textId="77777777" w:rsidR="001B1B76" w:rsidRPr="001B1B76" w:rsidRDefault="001B1B76" w:rsidP="001B1B7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1B1B76" w:rsidRPr="005620D3" w14:paraId="37F0B7C3" w14:textId="77777777" w:rsidTr="005A52E0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63EC53C" w14:textId="0925C5AF" w:rsidR="001B1B76" w:rsidRDefault="001B1B76" w:rsidP="00FF5748">
            <w:pPr>
              <w:pStyle w:val="ListParagraph"/>
              <w:numPr>
                <w:ilvl w:val="0"/>
                <w:numId w:val="4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defines a word that is vital to their discussion with the candidate (i.e. jargon or complex words)</w:t>
            </w:r>
          </w:p>
        </w:tc>
        <w:tc>
          <w:tcPr>
            <w:tcW w:w="793" w:type="pct"/>
            <w:shd w:val="clear" w:color="auto" w:fill="auto"/>
          </w:tcPr>
          <w:p w14:paraId="66F63FB6" w14:textId="77777777" w:rsidR="001B1B76" w:rsidRDefault="009A59EB" w:rsidP="001B1B7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296907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B76" w:rsidRPr="0011646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1B76" w:rsidRPr="0011646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574874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B76" w:rsidRPr="0011646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1B76" w:rsidRPr="0011646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  <w:p w14:paraId="31213CA7" w14:textId="0FF725CD" w:rsidR="001B1B76" w:rsidRPr="001B1B76" w:rsidRDefault="009A59EB" w:rsidP="001B1B7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1015190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B76" w:rsidRPr="0011646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1B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/A</w:t>
            </w:r>
          </w:p>
        </w:tc>
        <w:tc>
          <w:tcPr>
            <w:tcW w:w="1029" w:type="pct"/>
            <w:shd w:val="clear" w:color="auto" w:fill="auto"/>
          </w:tcPr>
          <w:p w14:paraId="6320B2CD" w14:textId="256A3B4E" w:rsidR="001B1B76" w:rsidRPr="001B1B76" w:rsidRDefault="001B1B76" w:rsidP="001B1B7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D810A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810A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D810A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r>
            <w:r w:rsidRPr="00D810A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D810A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D810A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D810A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D810A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D810A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D810A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  <w:tc>
          <w:tcPr>
            <w:tcW w:w="1029" w:type="pct"/>
          </w:tcPr>
          <w:p w14:paraId="78783E08" w14:textId="65E7B944" w:rsidR="001B1B76" w:rsidRPr="001B1B76" w:rsidRDefault="001B1B76" w:rsidP="001B1B7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B1B76" w:rsidRPr="005620D3" w14:paraId="04ADDCBE" w14:textId="77777777" w:rsidTr="005A52E0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BA006FB" w14:textId="1FE85DBC" w:rsidR="001B1B76" w:rsidRDefault="001B1B76" w:rsidP="00FF5748">
            <w:pPr>
              <w:pStyle w:val="ListParagraph"/>
              <w:numPr>
                <w:ilvl w:val="0"/>
                <w:numId w:val="4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uses this word in more than 5 sentences throughout their discussion.</w:t>
            </w:r>
          </w:p>
        </w:tc>
        <w:tc>
          <w:tcPr>
            <w:tcW w:w="793" w:type="pct"/>
            <w:shd w:val="clear" w:color="auto" w:fill="auto"/>
          </w:tcPr>
          <w:p w14:paraId="72161FBE" w14:textId="77777777" w:rsidR="001B1B76" w:rsidRDefault="009A59EB" w:rsidP="001B1B7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866325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B76" w:rsidRPr="0011646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1B76" w:rsidRPr="0011646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308781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B76" w:rsidRPr="0011646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1B76" w:rsidRPr="0011646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  <w:p w14:paraId="55389C1B" w14:textId="55CCC07F" w:rsidR="001B1B76" w:rsidRPr="001B1B76" w:rsidRDefault="009A59EB" w:rsidP="001B1B7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97175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B76" w:rsidRPr="0011646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1B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/A</w:t>
            </w:r>
          </w:p>
        </w:tc>
        <w:tc>
          <w:tcPr>
            <w:tcW w:w="1029" w:type="pct"/>
            <w:shd w:val="clear" w:color="auto" w:fill="auto"/>
          </w:tcPr>
          <w:p w14:paraId="77C9983D" w14:textId="7771DAE7" w:rsidR="001B1B76" w:rsidRPr="001B1B76" w:rsidRDefault="001B1B76" w:rsidP="001B1B7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D810A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810A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D810A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r>
            <w:r w:rsidRPr="00D810A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D810A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D810A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D810A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D810A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D810A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D810A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  <w:tc>
          <w:tcPr>
            <w:tcW w:w="1029" w:type="pct"/>
          </w:tcPr>
          <w:p w14:paraId="0BE25399" w14:textId="05BB4E88" w:rsidR="001B1B76" w:rsidRPr="001B1B76" w:rsidRDefault="001B1B76" w:rsidP="001B1B7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B1B76" w:rsidRPr="005620D3" w14:paraId="5037FF9E" w14:textId="77777777" w:rsidTr="005A52E0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89B5112" w14:textId="234DBA2E" w:rsidR="001B1B76" w:rsidRDefault="001B1B76" w:rsidP="00FF5748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uses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visuals to provide context clues and direct definition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3" w:type="pct"/>
            <w:shd w:val="clear" w:color="auto" w:fill="auto"/>
          </w:tcPr>
          <w:p w14:paraId="6981EC7D" w14:textId="77777777" w:rsidR="001B1B76" w:rsidRPr="001B1B76" w:rsidRDefault="001B1B76" w:rsidP="001B1B7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385A6628" w14:textId="77777777" w:rsidR="001B1B76" w:rsidRPr="001B1B76" w:rsidRDefault="001B1B76" w:rsidP="001B1B7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</w:tcPr>
          <w:p w14:paraId="7F0DD1D6" w14:textId="77777777" w:rsidR="001B1B76" w:rsidRPr="001B1B76" w:rsidRDefault="001B1B76" w:rsidP="001B1B7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1B1B76" w:rsidRPr="005620D3" w14:paraId="41A65AFD" w14:textId="77777777" w:rsidTr="005A52E0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11AE0DB" w14:textId="71E875FA" w:rsidR="001B1B76" w:rsidRDefault="001B1B76" w:rsidP="00FF5748">
            <w:pPr>
              <w:pStyle w:val="ListParagraph"/>
              <w:numPr>
                <w:ilvl w:val="0"/>
                <w:numId w:val="4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shows visuals, i.e. pictures, flash cards or images on brochures, while rephrasing their earlier statements or discussions.</w:t>
            </w:r>
          </w:p>
        </w:tc>
        <w:tc>
          <w:tcPr>
            <w:tcW w:w="793" w:type="pct"/>
            <w:shd w:val="clear" w:color="auto" w:fill="auto"/>
          </w:tcPr>
          <w:p w14:paraId="329B550F" w14:textId="77777777" w:rsidR="001B1B76" w:rsidRDefault="009A59EB" w:rsidP="001B1B7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430338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B76" w:rsidRPr="0011646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1B76" w:rsidRPr="0011646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705619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B76" w:rsidRPr="0011646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1B76" w:rsidRPr="0011646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  <w:p w14:paraId="2F31313D" w14:textId="0C1AF69F" w:rsidR="001B1B76" w:rsidRPr="001B1B76" w:rsidRDefault="009A59EB" w:rsidP="001B1B7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92938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B76" w:rsidRPr="0011646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1B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/A</w:t>
            </w:r>
          </w:p>
        </w:tc>
        <w:tc>
          <w:tcPr>
            <w:tcW w:w="1029" w:type="pct"/>
            <w:shd w:val="clear" w:color="auto" w:fill="auto"/>
          </w:tcPr>
          <w:p w14:paraId="0D3AB86C" w14:textId="3167DC67" w:rsidR="001B1B76" w:rsidRPr="001B1B76" w:rsidRDefault="001B1B76" w:rsidP="001B1B7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A9114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9114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A9114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r>
            <w:r w:rsidRPr="00A9114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A9114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A9114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A9114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A9114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A9114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A9114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  <w:tc>
          <w:tcPr>
            <w:tcW w:w="1029" w:type="pct"/>
          </w:tcPr>
          <w:p w14:paraId="20C1B0BF" w14:textId="40C82221" w:rsidR="001B1B76" w:rsidRPr="001B1B76" w:rsidRDefault="001B1B76" w:rsidP="001B1B7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457F73D8" w14:textId="6B190BA1" w:rsidR="00FF5748" w:rsidRDefault="00FF5748"/>
    <w:p w14:paraId="3AE0011F" w14:textId="77777777" w:rsidR="00FF5748" w:rsidRDefault="00FF5748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FF5748" w:rsidRPr="005620D3" w14:paraId="15137D69" w14:textId="77777777" w:rsidTr="00103A4C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3E97CFD0" w14:textId="77777777" w:rsidR="00FF5748" w:rsidRPr="005620D3" w:rsidRDefault="00FF5748" w:rsidP="00103A4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While attempting to address or overcome the language barrier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610C3853" w14:textId="77777777" w:rsidR="00FF5748" w:rsidRPr="005620D3" w:rsidRDefault="00FF5748" w:rsidP="00103A4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2CD9B938" w14:textId="77777777" w:rsidR="00FF5748" w:rsidRPr="005620D3" w:rsidRDefault="00FF5748" w:rsidP="00103A4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37A376DB" w14:textId="77777777" w:rsidR="00FF5748" w:rsidRPr="005620D3" w:rsidRDefault="00FF5748" w:rsidP="00103A4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1B1B76" w:rsidRPr="005620D3" w14:paraId="48B663AB" w14:textId="77777777" w:rsidTr="005A52E0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D384F7A" w14:textId="0FF98B56" w:rsidR="001B1B76" w:rsidRDefault="001B1B76" w:rsidP="00FF5748">
            <w:pPr>
              <w:pStyle w:val="ListParagraph"/>
              <w:numPr>
                <w:ilvl w:val="0"/>
                <w:numId w:val="4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lets the other person hold the visual while they continue with the discussion.</w:t>
            </w:r>
          </w:p>
        </w:tc>
        <w:tc>
          <w:tcPr>
            <w:tcW w:w="793" w:type="pct"/>
            <w:shd w:val="clear" w:color="auto" w:fill="auto"/>
          </w:tcPr>
          <w:p w14:paraId="45052115" w14:textId="77777777" w:rsidR="001B1B76" w:rsidRDefault="009A59EB" w:rsidP="001B1B7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87370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B76" w:rsidRPr="0011646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1B76" w:rsidRPr="0011646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915704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B76" w:rsidRPr="0011646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1B76" w:rsidRPr="0011646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  <w:p w14:paraId="544DD190" w14:textId="70D30BFA" w:rsidR="001B1B76" w:rsidRPr="001B1B76" w:rsidRDefault="009A59EB" w:rsidP="001B1B7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17390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B76" w:rsidRPr="0011646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1B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/A</w:t>
            </w:r>
          </w:p>
        </w:tc>
        <w:tc>
          <w:tcPr>
            <w:tcW w:w="1029" w:type="pct"/>
            <w:shd w:val="clear" w:color="auto" w:fill="auto"/>
          </w:tcPr>
          <w:p w14:paraId="486D5DC6" w14:textId="787F2555" w:rsidR="001B1B76" w:rsidRPr="001B1B76" w:rsidRDefault="001B1B76" w:rsidP="001B1B7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A9114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9114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A9114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r>
            <w:r w:rsidRPr="00A9114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A9114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A9114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A9114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A9114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A9114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A9114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  <w:tc>
          <w:tcPr>
            <w:tcW w:w="1029" w:type="pct"/>
          </w:tcPr>
          <w:p w14:paraId="26B35451" w14:textId="58D231F7" w:rsidR="001B1B76" w:rsidRPr="001B1B76" w:rsidRDefault="001B1B76" w:rsidP="001B1B7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B1B76" w:rsidRPr="005620D3" w14:paraId="5CC632F6" w14:textId="77777777" w:rsidTr="005A52E0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FAE54EA" w14:textId="3BEF38F3" w:rsidR="001B1B76" w:rsidRDefault="001B1B76" w:rsidP="00FF5748">
            <w:pPr>
              <w:pStyle w:val="ListParagraph"/>
              <w:numPr>
                <w:ilvl w:val="0"/>
                <w:numId w:val="4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other person if they are familiar with the image provided on the visual</w:t>
            </w:r>
          </w:p>
        </w:tc>
        <w:tc>
          <w:tcPr>
            <w:tcW w:w="793" w:type="pct"/>
            <w:shd w:val="clear" w:color="auto" w:fill="auto"/>
          </w:tcPr>
          <w:p w14:paraId="2BDEB87B" w14:textId="77777777" w:rsidR="001B1B76" w:rsidRDefault="009A59EB" w:rsidP="001B1B7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88054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B76" w:rsidRPr="0011646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1B76" w:rsidRPr="0011646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1084951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B76" w:rsidRPr="0011646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1B76" w:rsidRPr="0011646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  <w:p w14:paraId="7DFC6ADF" w14:textId="1A580926" w:rsidR="001B1B76" w:rsidRPr="001B1B76" w:rsidRDefault="009A59EB" w:rsidP="001B1B7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13435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B76" w:rsidRPr="0011646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1B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/A</w:t>
            </w:r>
          </w:p>
        </w:tc>
        <w:tc>
          <w:tcPr>
            <w:tcW w:w="1029" w:type="pct"/>
            <w:shd w:val="clear" w:color="auto" w:fill="auto"/>
          </w:tcPr>
          <w:p w14:paraId="579CF35B" w14:textId="59C77616" w:rsidR="001B1B76" w:rsidRPr="001B1B76" w:rsidRDefault="001B1B76" w:rsidP="001B1B7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DB676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B676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DB676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r>
            <w:r w:rsidRPr="00DB676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DB676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DB676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DB676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DB676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DB676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DB676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  <w:tc>
          <w:tcPr>
            <w:tcW w:w="1029" w:type="pct"/>
          </w:tcPr>
          <w:p w14:paraId="3B30DE20" w14:textId="540A2121" w:rsidR="001B1B76" w:rsidRPr="001B1B76" w:rsidRDefault="001B1B76" w:rsidP="001B1B7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B1B76" w:rsidRPr="005620D3" w14:paraId="2FDBF407" w14:textId="77777777" w:rsidTr="005A52E0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683ED13" w14:textId="02BC6D8C" w:rsidR="001B1B76" w:rsidRDefault="001B1B76" w:rsidP="00FF5748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gives the other person 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nough time to think and communicate in their own pace</w:t>
            </w:r>
          </w:p>
        </w:tc>
        <w:tc>
          <w:tcPr>
            <w:tcW w:w="793" w:type="pct"/>
            <w:shd w:val="clear" w:color="auto" w:fill="auto"/>
          </w:tcPr>
          <w:p w14:paraId="0E2AB92A" w14:textId="77777777" w:rsidR="001B1B76" w:rsidRPr="001B1B76" w:rsidRDefault="001B1B76" w:rsidP="001B1B7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180E29C5" w14:textId="77777777" w:rsidR="001B1B76" w:rsidRPr="001B1B76" w:rsidRDefault="001B1B76" w:rsidP="001B1B7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</w:tcPr>
          <w:p w14:paraId="7265362B" w14:textId="77777777" w:rsidR="001B1B76" w:rsidRPr="001B1B76" w:rsidRDefault="001B1B76" w:rsidP="001B1B7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1B1B76" w:rsidRPr="005620D3" w14:paraId="0E25453C" w14:textId="77777777" w:rsidTr="005A52E0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FEF78ED" w14:textId="61395270" w:rsidR="001B1B76" w:rsidRDefault="001B1B76" w:rsidP="00FF5748">
            <w:pPr>
              <w:pStyle w:val="ListParagraph"/>
              <w:numPr>
                <w:ilvl w:val="0"/>
                <w:numId w:val="4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rephrases their previous statements.</w:t>
            </w:r>
          </w:p>
        </w:tc>
        <w:tc>
          <w:tcPr>
            <w:tcW w:w="793" w:type="pct"/>
            <w:shd w:val="clear" w:color="auto" w:fill="auto"/>
          </w:tcPr>
          <w:p w14:paraId="2F4E15AE" w14:textId="77777777" w:rsidR="001B1B76" w:rsidRDefault="009A59EB" w:rsidP="001B1B7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39259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B76" w:rsidRPr="0011646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1B76" w:rsidRPr="0011646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869349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B76" w:rsidRPr="0011646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1B76" w:rsidRPr="0011646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  <w:p w14:paraId="10FEF471" w14:textId="61A282A9" w:rsidR="001B1B76" w:rsidRPr="001B1B76" w:rsidRDefault="009A59EB" w:rsidP="001B1B7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297297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B76" w:rsidRPr="0011646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1B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/A</w:t>
            </w:r>
          </w:p>
        </w:tc>
        <w:tc>
          <w:tcPr>
            <w:tcW w:w="1029" w:type="pct"/>
            <w:shd w:val="clear" w:color="auto" w:fill="auto"/>
          </w:tcPr>
          <w:p w14:paraId="1FF44C73" w14:textId="4BAD79F9" w:rsidR="001B1B76" w:rsidRPr="001B1B76" w:rsidRDefault="001B1B76" w:rsidP="001B1B7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1B1B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B1B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1B1B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r>
            <w:r w:rsidRPr="001B1B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1B1B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  <w:tc>
          <w:tcPr>
            <w:tcW w:w="1029" w:type="pct"/>
          </w:tcPr>
          <w:p w14:paraId="7A25907F" w14:textId="1845EC26" w:rsidR="001B1B76" w:rsidRPr="005620D3" w:rsidRDefault="001B1B76" w:rsidP="001B1B7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B1B76" w:rsidRPr="005620D3" w14:paraId="61F3649E" w14:textId="77777777" w:rsidTr="005A52E0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FCAB04F" w14:textId="7CB6016C" w:rsidR="001B1B76" w:rsidRDefault="001B1B76" w:rsidP="00FF5748">
            <w:pPr>
              <w:pStyle w:val="ListParagraph"/>
              <w:numPr>
                <w:ilvl w:val="0"/>
                <w:numId w:val="47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encourages the other person to ask questions if they still do not understand what was being said.</w:t>
            </w:r>
          </w:p>
        </w:tc>
        <w:tc>
          <w:tcPr>
            <w:tcW w:w="793" w:type="pct"/>
            <w:shd w:val="clear" w:color="auto" w:fill="auto"/>
          </w:tcPr>
          <w:p w14:paraId="40BC6364" w14:textId="77777777" w:rsidR="001B1B76" w:rsidRDefault="009A59EB" w:rsidP="001B1B7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892169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B76" w:rsidRPr="0011646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1B76" w:rsidRPr="0011646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9976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B76" w:rsidRPr="0011646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1B76" w:rsidRPr="0011646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  <w:p w14:paraId="4DDAAEB3" w14:textId="163DC8D3" w:rsidR="001B1B76" w:rsidRPr="001B1B76" w:rsidRDefault="009A59EB" w:rsidP="001B1B7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60474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B76" w:rsidRPr="0011646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1B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/A</w:t>
            </w:r>
          </w:p>
        </w:tc>
        <w:tc>
          <w:tcPr>
            <w:tcW w:w="1029" w:type="pct"/>
            <w:shd w:val="clear" w:color="auto" w:fill="auto"/>
          </w:tcPr>
          <w:p w14:paraId="596CE75C" w14:textId="668D464B" w:rsidR="001B1B76" w:rsidRPr="001B1B76" w:rsidRDefault="001B1B76" w:rsidP="001B1B7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1B1B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B1B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1B1B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r>
            <w:r w:rsidRPr="001B1B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1B1B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  <w:tc>
          <w:tcPr>
            <w:tcW w:w="1029" w:type="pct"/>
          </w:tcPr>
          <w:p w14:paraId="41F4A890" w14:textId="6CE9A435" w:rsidR="001B1B76" w:rsidRPr="005620D3" w:rsidRDefault="001B1B76" w:rsidP="001B1B7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B1B76" w:rsidRPr="005620D3" w14:paraId="292A5D7A" w14:textId="77777777" w:rsidTr="005A52E0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E8DD300" w14:textId="688FA0C3" w:rsidR="001B1B76" w:rsidRDefault="001B1B76" w:rsidP="00FF5748">
            <w:pPr>
              <w:pStyle w:val="ListParagraph"/>
              <w:numPr>
                <w:ilvl w:val="0"/>
                <w:numId w:val="47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pauses and waits between 30 to 60 seconds to let the other person think.</w:t>
            </w:r>
          </w:p>
        </w:tc>
        <w:tc>
          <w:tcPr>
            <w:tcW w:w="793" w:type="pct"/>
            <w:shd w:val="clear" w:color="auto" w:fill="auto"/>
          </w:tcPr>
          <w:p w14:paraId="435643F9" w14:textId="77777777" w:rsidR="001B1B76" w:rsidRDefault="009A59EB" w:rsidP="001B1B7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41846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B76" w:rsidRPr="0011646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1B76" w:rsidRPr="0011646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79144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B76" w:rsidRPr="0011646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1B76" w:rsidRPr="0011646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  <w:p w14:paraId="01E49DEA" w14:textId="5F7A705C" w:rsidR="001B1B76" w:rsidRPr="001B1B76" w:rsidRDefault="009A59EB" w:rsidP="001B1B7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07040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B76" w:rsidRPr="0011646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1B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/A</w:t>
            </w:r>
          </w:p>
        </w:tc>
        <w:tc>
          <w:tcPr>
            <w:tcW w:w="1029" w:type="pct"/>
            <w:shd w:val="clear" w:color="auto" w:fill="auto"/>
          </w:tcPr>
          <w:p w14:paraId="3A8AD799" w14:textId="5EE50FC2" w:rsidR="001B1B76" w:rsidRPr="001B1B76" w:rsidRDefault="001B1B76" w:rsidP="001B1B7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1B1B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B1B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1B1B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r>
            <w:r w:rsidRPr="001B1B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1B1B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  <w:tc>
          <w:tcPr>
            <w:tcW w:w="1029" w:type="pct"/>
          </w:tcPr>
          <w:p w14:paraId="7B7DEE42" w14:textId="67CF903C" w:rsidR="001B1B76" w:rsidRPr="005620D3" w:rsidRDefault="001B1B76" w:rsidP="001B1B7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B1B76" w:rsidRPr="005620D3" w14:paraId="75F71AB4" w14:textId="77777777" w:rsidTr="005A52E0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D0EAD8B" w14:textId="3BBF618F" w:rsidR="001B1B76" w:rsidRDefault="001B1B76" w:rsidP="00FF5748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informs the client that they will be requesting assistance from an interpreter, another person, or both, as per the policies and protocols of their organisation.</w:t>
            </w:r>
            <w:r w:rsidR="00F6215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  <w:p w14:paraId="5D81119B" w14:textId="39D7BEE6" w:rsidR="001B1B76" w:rsidRDefault="001B1B76" w:rsidP="00FF5748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or a satisfactory performance, the candidate’s statement must be aligned with their organisation’s policies and protocols. These policies and protocols will state which situations require the assistance of an interpreter, a supervisor or another person.</w:t>
            </w:r>
          </w:p>
        </w:tc>
        <w:tc>
          <w:tcPr>
            <w:tcW w:w="793" w:type="pct"/>
            <w:shd w:val="clear" w:color="auto" w:fill="auto"/>
          </w:tcPr>
          <w:p w14:paraId="51FB3246" w14:textId="77777777" w:rsidR="001B1B76" w:rsidRDefault="009A59EB" w:rsidP="001B1B7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503545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B76" w:rsidRPr="0011646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1B76" w:rsidRPr="0011646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20166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B76" w:rsidRPr="0011646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1B76" w:rsidRPr="0011646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  <w:p w14:paraId="3B8D506F" w14:textId="2CC489E3" w:rsidR="001B1B76" w:rsidRDefault="009A59EB" w:rsidP="001B1B7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09950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1B76" w:rsidRPr="0011646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1B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/A</w:t>
            </w:r>
          </w:p>
        </w:tc>
        <w:tc>
          <w:tcPr>
            <w:tcW w:w="1029" w:type="pct"/>
            <w:shd w:val="clear" w:color="auto" w:fill="auto"/>
          </w:tcPr>
          <w:p w14:paraId="37538618" w14:textId="687CB0BF" w:rsidR="001B1B76" w:rsidRPr="001B1B76" w:rsidRDefault="001B1B76" w:rsidP="001B1B7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1B1B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B1B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1B1B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r>
            <w:r w:rsidRPr="001B1B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1B1B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  <w:tc>
          <w:tcPr>
            <w:tcW w:w="1029" w:type="pct"/>
          </w:tcPr>
          <w:p w14:paraId="1A4C2368" w14:textId="64680EC8" w:rsidR="001B1B76" w:rsidRPr="005620D3" w:rsidRDefault="001B1B76" w:rsidP="001B1B7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B1B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21C99AF8" w14:textId="280BD2D3" w:rsidR="00696CD6" w:rsidRPr="00696CD6" w:rsidRDefault="00845BC6" w:rsidP="00845BC6">
      <w:pPr>
        <w:rPr>
          <w:rFonts w:eastAsiaTheme="majorEastAsia" w:cstheme="minorHAnsi"/>
          <w:color w:val="404040" w:themeColor="text1" w:themeTint="BF"/>
          <w:sz w:val="24"/>
          <w:szCs w:val="24"/>
        </w:rPr>
      </w:pPr>
      <w:r>
        <w:rPr>
          <w:rFonts w:eastAsiaTheme="majorEastAsia" w:cstheme="minorHAnsi"/>
          <w:color w:val="404040" w:themeColor="text1" w:themeTint="BF"/>
          <w:sz w:val="24"/>
          <w:szCs w:val="24"/>
        </w:rP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5620D3" w:rsidRPr="005620D3" w14:paraId="685AA0B6" w14:textId="77777777" w:rsidTr="006F4B96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79B487C8" w14:textId="77777777" w:rsidR="005402DA" w:rsidRPr="005620D3" w:rsidRDefault="000055D1" w:rsidP="00340041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color w:val="404040" w:themeColor="text1" w:themeTint="BF"/>
              </w:rPr>
              <w:lastRenderedPageBreak/>
              <w:br w:type="page"/>
            </w:r>
            <w:r w:rsidR="005402DA"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1DCA0A28" w14:textId="4B83E5C0" w:rsidR="005402DA" w:rsidRPr="005620D3" w:rsidRDefault="005402DA" w:rsidP="0034004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observed the candidate whose name appears above, </w:t>
            </w:r>
            <w:r w:rsidR="001B1B76" w:rsidRPr="001B1B7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vercome a language barrier that you encounter while performing work activities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.</w:t>
            </w:r>
          </w:p>
          <w:p w14:paraId="24944CFF" w14:textId="6AF455CE" w:rsidR="000055D1" w:rsidRPr="005620D3" w:rsidRDefault="005402DA" w:rsidP="0034004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5620D3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Observation Form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performance during their completion of the workplace task.</w:t>
            </w:r>
          </w:p>
        </w:tc>
      </w:tr>
      <w:tr w:rsidR="005620D3" w:rsidRPr="005620D3" w14:paraId="1172BA27" w14:textId="77777777" w:rsidTr="006F4B9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7D44A4B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3319D5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607927FC" w14:textId="77777777" w:rsidTr="006F4B9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95C1F5D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E2C31A3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6D0AE5CF" w14:textId="77777777" w:rsidTr="006F4B9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FFCC5C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4FA8C8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C2139CD" w14:textId="77777777" w:rsidR="000055D1" w:rsidRDefault="000055D1" w:rsidP="004D770D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</w:p>
    <w:p w14:paraId="28553D4C" w14:textId="32DC50E4" w:rsidR="000055D1" w:rsidRPr="00D645BA" w:rsidRDefault="000055D1" w:rsidP="004D770D">
      <w:pPr>
        <w:spacing w:before="120" w:after="120"/>
        <w:jc w:val="center"/>
      </w:pPr>
      <w:r>
        <w:rPr>
          <w:rFonts w:cstheme="minorHAnsi"/>
          <w:color w:val="A6A6A6" w:themeColor="background1" w:themeShade="A6"/>
          <w:sz w:val="20"/>
        </w:rPr>
        <w:t xml:space="preserve">End of Workplace Assessment </w:t>
      </w:r>
      <w:r w:rsidR="005402DA">
        <w:rPr>
          <w:rFonts w:cstheme="minorHAnsi"/>
          <w:color w:val="A6A6A6" w:themeColor="background1" w:themeShade="A6"/>
          <w:sz w:val="20"/>
        </w:rPr>
        <w:t>–</w:t>
      </w:r>
      <w:r>
        <w:rPr>
          <w:rFonts w:cstheme="minorHAnsi"/>
          <w:color w:val="A6A6A6" w:themeColor="background1" w:themeShade="A6"/>
          <w:sz w:val="20"/>
        </w:rPr>
        <w:t xml:space="preserve"> </w:t>
      </w:r>
      <w:r w:rsidR="005402DA">
        <w:rPr>
          <w:rFonts w:cstheme="minorHAnsi"/>
          <w:color w:val="A6A6A6" w:themeColor="background1" w:themeShade="A6"/>
          <w:sz w:val="20"/>
        </w:rPr>
        <w:t>Observation Form</w:t>
      </w:r>
    </w:p>
    <w:sectPr w:rsidR="000055D1" w:rsidRPr="00D645BA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4FE70E" w14:textId="77777777" w:rsidR="009A59EB" w:rsidRDefault="009A59EB" w:rsidP="000055D1">
      <w:pPr>
        <w:spacing w:after="0" w:line="240" w:lineRule="auto"/>
      </w:pPr>
      <w:r>
        <w:separator/>
      </w:r>
    </w:p>
  </w:endnote>
  <w:endnote w:type="continuationSeparator" w:id="0">
    <w:p w14:paraId="6D2B3D4A" w14:textId="77777777" w:rsidR="009A59EB" w:rsidRDefault="009A59EB" w:rsidP="000055D1">
      <w:pPr>
        <w:spacing w:after="0" w:line="240" w:lineRule="auto"/>
      </w:pPr>
      <w:r>
        <w:continuationSeparator/>
      </w:r>
    </w:p>
  </w:endnote>
  <w:endnote w:type="continuationNotice" w:id="1">
    <w:p w14:paraId="286AC974" w14:textId="77777777" w:rsidR="009A59EB" w:rsidRDefault="009A59E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7B847C" w14:textId="77777777" w:rsidR="00603839" w:rsidRPr="000055D1" w:rsidRDefault="000055D1" w:rsidP="00603839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1B1B76">
      <w:rPr>
        <w:color w:val="808080" w:themeColor="background1" w:themeShade="80"/>
        <w:sz w:val="18"/>
      </w:rPr>
      <w:t xml:space="preserve">Workplace Assessment </w:t>
    </w:r>
    <w:r w:rsidR="005402DA" w:rsidRPr="001B1B76">
      <w:rPr>
        <w:color w:val="808080" w:themeColor="background1" w:themeShade="80"/>
        <w:sz w:val="18"/>
      </w:rPr>
      <w:t>–</w:t>
    </w:r>
    <w:r w:rsidRPr="001B1B76">
      <w:rPr>
        <w:color w:val="808080" w:themeColor="background1" w:themeShade="80"/>
        <w:sz w:val="18"/>
      </w:rPr>
      <w:t xml:space="preserve"> </w:t>
    </w:r>
    <w:r w:rsidR="005402DA" w:rsidRPr="001B1B76">
      <w:rPr>
        <w:color w:val="808080" w:themeColor="background1" w:themeShade="80"/>
        <w:sz w:val="18"/>
      </w:rPr>
      <w:t>Observation F</w:t>
    </w:r>
    <w:r w:rsidR="00A3355D" w:rsidRPr="001B1B76">
      <w:rPr>
        <w:color w:val="808080" w:themeColor="background1" w:themeShade="80"/>
        <w:sz w:val="18"/>
      </w:rPr>
      <w:t>o</w:t>
    </w:r>
    <w:r w:rsidR="005402DA" w:rsidRPr="001B1B76">
      <w:rPr>
        <w:color w:val="808080" w:themeColor="background1" w:themeShade="80"/>
        <w:sz w:val="18"/>
      </w:rPr>
      <w:t>rm</w:t>
    </w:r>
    <w:r w:rsidRPr="001B1B76">
      <w:rPr>
        <w:color w:val="808080" w:themeColor="background1" w:themeShade="80"/>
        <w:sz w:val="18"/>
      </w:rPr>
      <w:tab/>
    </w:r>
    <w:r w:rsidR="00603839" w:rsidRPr="00C63CFB">
      <w:rPr>
        <w:color w:val="808080" w:themeColor="background1" w:themeShade="80"/>
        <w:sz w:val="18"/>
      </w:rPr>
      <w:t>Version 1.</w:t>
    </w:r>
    <w:r w:rsidR="00603839">
      <w:rPr>
        <w:color w:val="808080" w:themeColor="background1" w:themeShade="80"/>
        <w:sz w:val="18"/>
      </w:rPr>
      <w:t>1</w:t>
    </w:r>
    <w:r w:rsidR="00603839" w:rsidRPr="00C63CFB">
      <w:rPr>
        <w:color w:val="808080" w:themeColor="background1" w:themeShade="80"/>
        <w:sz w:val="18"/>
      </w:rPr>
      <w:t xml:space="preserve"> Produced </w:t>
    </w:r>
    <w:r w:rsidR="00603839">
      <w:rPr>
        <w:color w:val="808080" w:themeColor="background1" w:themeShade="80"/>
        <w:sz w:val="18"/>
      </w:rPr>
      <w:t>on 1st Nov</w:t>
    </w:r>
    <w:r w:rsidR="00603839" w:rsidRPr="00C63CFB">
      <w:rPr>
        <w:color w:val="808080" w:themeColor="background1" w:themeShade="80"/>
        <w:sz w:val="18"/>
      </w:rPr>
      <w:t xml:space="preserve"> 202</w:t>
    </w:r>
    <w:r w:rsidR="00603839">
      <w:rPr>
        <w:color w:val="808080" w:themeColor="background1" w:themeShade="80"/>
        <w:sz w:val="18"/>
      </w:rPr>
      <w:t>3</w:t>
    </w:r>
  </w:p>
  <w:p w14:paraId="521AE970" w14:textId="4DAC2B53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603839" w:rsidRPr="000055D1">
      <w:rPr>
        <w:rFonts w:cstheme="minorHAnsi"/>
        <w:noProof/>
        <w:color w:val="808080" w:themeColor="background1" w:themeShade="80"/>
        <w:sz w:val="18"/>
      </w:rPr>
      <w:t>©</w:t>
    </w:r>
    <w:r w:rsidR="00603839" w:rsidRPr="000055D1">
      <w:rPr>
        <w:noProof/>
        <w:color w:val="808080" w:themeColor="background1" w:themeShade="80"/>
        <w:sz w:val="18"/>
      </w:rPr>
      <w:t xml:space="preserve"> </w:t>
    </w:r>
    <w:r w:rsidR="00603839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A549DA" w14:textId="77777777" w:rsidR="00603839" w:rsidRPr="000055D1" w:rsidRDefault="000055D1" w:rsidP="00603839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Workplace Assessment </w:t>
    </w:r>
    <w:r w:rsidR="00FB6D00">
      <w:rPr>
        <w:color w:val="808080" w:themeColor="background1" w:themeShade="80"/>
        <w:sz w:val="18"/>
      </w:rPr>
      <w:t>–</w:t>
    </w:r>
    <w:r w:rsidRPr="000055D1">
      <w:rPr>
        <w:color w:val="808080" w:themeColor="background1" w:themeShade="80"/>
        <w:sz w:val="18"/>
      </w:rPr>
      <w:t xml:space="preserve"> </w:t>
    </w:r>
    <w:r w:rsidR="00FB6D00">
      <w:rPr>
        <w:color w:val="808080" w:themeColor="background1" w:themeShade="80"/>
        <w:sz w:val="18"/>
      </w:rPr>
      <w:t>Observation Form</w:t>
    </w:r>
    <w:r w:rsidRPr="000055D1">
      <w:rPr>
        <w:color w:val="808080" w:themeColor="background1" w:themeShade="80"/>
        <w:sz w:val="18"/>
      </w:rPr>
      <w:tab/>
    </w:r>
    <w:r w:rsidR="00603839" w:rsidRPr="00C63CFB">
      <w:rPr>
        <w:color w:val="808080" w:themeColor="background1" w:themeShade="80"/>
        <w:sz w:val="18"/>
      </w:rPr>
      <w:t>Version 1.</w:t>
    </w:r>
    <w:r w:rsidR="00603839">
      <w:rPr>
        <w:color w:val="808080" w:themeColor="background1" w:themeShade="80"/>
        <w:sz w:val="18"/>
      </w:rPr>
      <w:t>1</w:t>
    </w:r>
    <w:r w:rsidR="00603839" w:rsidRPr="00C63CFB">
      <w:rPr>
        <w:color w:val="808080" w:themeColor="background1" w:themeShade="80"/>
        <w:sz w:val="18"/>
      </w:rPr>
      <w:t xml:space="preserve"> Produced </w:t>
    </w:r>
    <w:r w:rsidR="00603839">
      <w:rPr>
        <w:color w:val="808080" w:themeColor="background1" w:themeShade="80"/>
        <w:sz w:val="18"/>
      </w:rPr>
      <w:t>on 1st Nov</w:t>
    </w:r>
    <w:r w:rsidR="00603839" w:rsidRPr="00C63CFB">
      <w:rPr>
        <w:color w:val="808080" w:themeColor="background1" w:themeShade="80"/>
        <w:sz w:val="18"/>
      </w:rPr>
      <w:t xml:space="preserve"> 202</w:t>
    </w:r>
    <w:r w:rsidR="00603839">
      <w:rPr>
        <w:color w:val="808080" w:themeColor="background1" w:themeShade="80"/>
        <w:sz w:val="18"/>
      </w:rPr>
      <w:t>3</w:t>
    </w:r>
  </w:p>
  <w:p w14:paraId="63DECA6C" w14:textId="030F2B88" w:rsidR="000055D1" w:rsidRPr="000055D1" w:rsidRDefault="00603839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0055D1">
      <w:rPr>
        <w:noProof/>
        <w:color w:val="808080" w:themeColor="background1" w:themeShade="80"/>
        <w:sz w:val="18"/>
      </w:rPr>
      <w:tab/>
    </w:r>
    <w:r w:rsidR="000055D1"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0055D1">
          <w:rPr>
            <w:color w:val="808080" w:themeColor="background1" w:themeShade="80"/>
            <w:sz w:val="18"/>
          </w:rPr>
          <w:fldChar w:fldCharType="begin"/>
        </w:r>
        <w:r w:rsidR="000055D1"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0055D1">
          <w:rPr>
            <w:color w:val="808080" w:themeColor="background1" w:themeShade="80"/>
            <w:sz w:val="18"/>
          </w:rPr>
          <w:fldChar w:fldCharType="separate"/>
        </w:r>
        <w:r w:rsidR="000055D1" w:rsidRPr="000055D1">
          <w:rPr>
            <w:color w:val="808080" w:themeColor="background1" w:themeShade="80"/>
            <w:sz w:val="18"/>
          </w:rPr>
          <w:t>5</w:t>
        </w:r>
        <w:r w:rsidR="000055D1"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B6198" w14:textId="77777777" w:rsidR="00603839" w:rsidRDefault="0060383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4749B5" w14:textId="77777777" w:rsidR="009A59EB" w:rsidRDefault="009A59EB" w:rsidP="000055D1">
      <w:pPr>
        <w:spacing w:after="0" w:line="240" w:lineRule="auto"/>
      </w:pPr>
      <w:r>
        <w:separator/>
      </w:r>
    </w:p>
  </w:footnote>
  <w:footnote w:type="continuationSeparator" w:id="0">
    <w:p w14:paraId="3F539E2C" w14:textId="77777777" w:rsidR="009A59EB" w:rsidRDefault="009A59EB" w:rsidP="000055D1">
      <w:pPr>
        <w:spacing w:after="0" w:line="240" w:lineRule="auto"/>
      </w:pPr>
      <w:r>
        <w:continuationSeparator/>
      </w:r>
    </w:p>
  </w:footnote>
  <w:footnote w:type="continuationNotice" w:id="1">
    <w:p w14:paraId="2938B7DF" w14:textId="77777777" w:rsidR="009A59EB" w:rsidRDefault="009A59E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D202E9" w14:textId="77777777" w:rsidR="00603839" w:rsidRDefault="0060383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0DC63C" w14:textId="77777777" w:rsidR="00603839" w:rsidRDefault="0060383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8952AF" w14:textId="77777777" w:rsidR="00603839" w:rsidRDefault="0060383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1718E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F164B5"/>
    <w:multiLevelType w:val="hybridMultilevel"/>
    <w:tmpl w:val="67D6EFB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EEA5C4B"/>
    <w:multiLevelType w:val="hybridMultilevel"/>
    <w:tmpl w:val="03D43330"/>
    <w:lvl w:ilvl="0" w:tplc="FFFFFFFF">
      <w:start w:val="1"/>
      <w:numFmt w:val="lowerRoman"/>
      <w:lvlText w:val="%1."/>
      <w:lvlJc w:val="right"/>
      <w:pPr>
        <w:ind w:left="21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19" w:hanging="360"/>
      </w:pPr>
    </w:lvl>
    <w:lvl w:ilvl="2" w:tplc="0C09001B" w:tentative="1">
      <w:start w:val="1"/>
      <w:numFmt w:val="lowerRoman"/>
      <w:lvlText w:val="%3."/>
      <w:lvlJc w:val="right"/>
      <w:pPr>
        <w:ind w:left="2739" w:hanging="180"/>
      </w:pPr>
    </w:lvl>
    <w:lvl w:ilvl="3" w:tplc="0C09000F" w:tentative="1">
      <w:start w:val="1"/>
      <w:numFmt w:val="decimal"/>
      <w:lvlText w:val="%4."/>
      <w:lvlJc w:val="left"/>
      <w:pPr>
        <w:ind w:left="3459" w:hanging="360"/>
      </w:pPr>
    </w:lvl>
    <w:lvl w:ilvl="4" w:tplc="0C090019" w:tentative="1">
      <w:start w:val="1"/>
      <w:numFmt w:val="lowerLetter"/>
      <w:lvlText w:val="%5."/>
      <w:lvlJc w:val="left"/>
      <w:pPr>
        <w:ind w:left="4179" w:hanging="360"/>
      </w:pPr>
    </w:lvl>
    <w:lvl w:ilvl="5" w:tplc="0C09001B" w:tentative="1">
      <w:start w:val="1"/>
      <w:numFmt w:val="lowerRoman"/>
      <w:lvlText w:val="%6."/>
      <w:lvlJc w:val="right"/>
      <w:pPr>
        <w:ind w:left="4899" w:hanging="180"/>
      </w:pPr>
    </w:lvl>
    <w:lvl w:ilvl="6" w:tplc="0C09000F" w:tentative="1">
      <w:start w:val="1"/>
      <w:numFmt w:val="decimal"/>
      <w:lvlText w:val="%7."/>
      <w:lvlJc w:val="left"/>
      <w:pPr>
        <w:ind w:left="5619" w:hanging="360"/>
      </w:pPr>
    </w:lvl>
    <w:lvl w:ilvl="7" w:tplc="0C090019" w:tentative="1">
      <w:start w:val="1"/>
      <w:numFmt w:val="lowerLetter"/>
      <w:lvlText w:val="%8."/>
      <w:lvlJc w:val="left"/>
      <w:pPr>
        <w:ind w:left="6339" w:hanging="360"/>
      </w:pPr>
    </w:lvl>
    <w:lvl w:ilvl="8" w:tplc="0C09001B" w:tentative="1">
      <w:start w:val="1"/>
      <w:numFmt w:val="lowerRoman"/>
      <w:lvlText w:val="%9."/>
      <w:lvlJc w:val="right"/>
      <w:pPr>
        <w:ind w:left="7059" w:hanging="180"/>
      </w:pPr>
    </w:lvl>
  </w:abstractNum>
  <w:abstractNum w:abstractNumId="4" w15:restartNumberingAfterBreak="0">
    <w:nsid w:val="1466516E"/>
    <w:multiLevelType w:val="hybridMultilevel"/>
    <w:tmpl w:val="672ECC36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410A0B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5E6247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6AA2F74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078657D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C11642"/>
    <w:multiLevelType w:val="hybridMultilevel"/>
    <w:tmpl w:val="93A006C8"/>
    <w:lvl w:ilvl="0" w:tplc="FFFFFFFF">
      <w:start w:val="1"/>
      <w:numFmt w:val="lowerLetter"/>
      <w:lvlText w:val="%1."/>
      <w:lvlJc w:val="lef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9261D6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993358E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D79338D"/>
    <w:multiLevelType w:val="hybridMultilevel"/>
    <w:tmpl w:val="DBC48D44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A955DF"/>
    <w:multiLevelType w:val="hybridMultilevel"/>
    <w:tmpl w:val="104E045C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1D91D56"/>
    <w:multiLevelType w:val="hybridMultilevel"/>
    <w:tmpl w:val="4D02C5AE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4457E25"/>
    <w:multiLevelType w:val="hybridMultilevel"/>
    <w:tmpl w:val="45D2F168"/>
    <w:lvl w:ilvl="0" w:tplc="FFFFFFFF">
      <w:start w:val="1"/>
      <w:numFmt w:val="lowerLetter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360" w:hanging="360"/>
      </w:pPr>
    </w:lvl>
    <w:lvl w:ilvl="2" w:tplc="FFFFFFFF" w:tentative="1">
      <w:start w:val="1"/>
      <w:numFmt w:val="lowerRoman"/>
      <w:lvlText w:val="%3."/>
      <w:lvlJc w:val="right"/>
      <w:pPr>
        <w:ind w:left="1080" w:hanging="180"/>
      </w:pPr>
    </w:lvl>
    <w:lvl w:ilvl="3" w:tplc="FFFFFFFF" w:tentative="1">
      <w:start w:val="1"/>
      <w:numFmt w:val="decimal"/>
      <w:lvlText w:val="%4."/>
      <w:lvlJc w:val="left"/>
      <w:pPr>
        <w:ind w:left="1800" w:hanging="360"/>
      </w:pPr>
    </w:lvl>
    <w:lvl w:ilvl="4" w:tplc="FFFFFFFF" w:tentative="1">
      <w:start w:val="1"/>
      <w:numFmt w:val="lowerLetter"/>
      <w:lvlText w:val="%5."/>
      <w:lvlJc w:val="left"/>
      <w:pPr>
        <w:ind w:left="2520" w:hanging="360"/>
      </w:pPr>
    </w:lvl>
    <w:lvl w:ilvl="5" w:tplc="FFFFFFFF" w:tentative="1">
      <w:start w:val="1"/>
      <w:numFmt w:val="lowerRoman"/>
      <w:lvlText w:val="%6."/>
      <w:lvlJc w:val="right"/>
      <w:pPr>
        <w:ind w:left="3240" w:hanging="180"/>
      </w:pPr>
    </w:lvl>
    <w:lvl w:ilvl="6" w:tplc="FFFFFFFF" w:tentative="1">
      <w:start w:val="1"/>
      <w:numFmt w:val="decimal"/>
      <w:lvlText w:val="%7."/>
      <w:lvlJc w:val="left"/>
      <w:pPr>
        <w:ind w:left="3960" w:hanging="360"/>
      </w:pPr>
    </w:lvl>
    <w:lvl w:ilvl="7" w:tplc="FFFFFFFF" w:tentative="1">
      <w:start w:val="1"/>
      <w:numFmt w:val="lowerLetter"/>
      <w:lvlText w:val="%8."/>
      <w:lvlJc w:val="left"/>
      <w:pPr>
        <w:ind w:left="4680" w:hanging="360"/>
      </w:pPr>
    </w:lvl>
    <w:lvl w:ilvl="8" w:tplc="FFFFFFFF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6" w15:restartNumberingAfterBreak="0">
    <w:nsid w:val="35DE4BA4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8F43F0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99009D0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452018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0925996"/>
    <w:multiLevelType w:val="hybridMultilevel"/>
    <w:tmpl w:val="BBAE789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7473BC0"/>
    <w:multiLevelType w:val="hybridMultilevel"/>
    <w:tmpl w:val="09FEA0BA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D037C5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81F09EC"/>
    <w:multiLevelType w:val="hybridMultilevel"/>
    <w:tmpl w:val="9C0AC4FA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49910A64"/>
    <w:multiLevelType w:val="hybridMultilevel"/>
    <w:tmpl w:val="93A006C8"/>
    <w:lvl w:ilvl="0" w:tplc="FFFFFFFF">
      <w:start w:val="1"/>
      <w:numFmt w:val="lowerLetter"/>
      <w:lvlText w:val="%1."/>
      <w:lvlJc w:val="lef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0D47E5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1D10317"/>
    <w:multiLevelType w:val="hybridMultilevel"/>
    <w:tmpl w:val="93A006C8"/>
    <w:lvl w:ilvl="0" w:tplc="FFFFFFFF">
      <w:start w:val="1"/>
      <w:numFmt w:val="lowerLetter"/>
      <w:lvlText w:val="%1."/>
      <w:lvlJc w:val="lef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0E197D"/>
    <w:multiLevelType w:val="hybridMultilevel"/>
    <w:tmpl w:val="93A006C8"/>
    <w:lvl w:ilvl="0" w:tplc="FFFFFFFF">
      <w:start w:val="1"/>
      <w:numFmt w:val="lowerLetter"/>
      <w:lvlText w:val="%1."/>
      <w:lvlJc w:val="lef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E55436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552A622E"/>
    <w:multiLevelType w:val="hybridMultilevel"/>
    <w:tmpl w:val="93A006C8"/>
    <w:lvl w:ilvl="0" w:tplc="FFFFFFFF">
      <w:start w:val="1"/>
      <w:numFmt w:val="lowerLetter"/>
      <w:lvlText w:val="%1."/>
      <w:lvlJc w:val="left"/>
      <w:pPr>
        <w:ind w:left="216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1A5C24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D2D4155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5F7E1F4A"/>
    <w:multiLevelType w:val="hybridMultilevel"/>
    <w:tmpl w:val="45D2F168"/>
    <w:lvl w:ilvl="0" w:tplc="FFFFFFFF">
      <w:start w:val="1"/>
      <w:numFmt w:val="lowerLetter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360" w:hanging="360"/>
      </w:pPr>
    </w:lvl>
    <w:lvl w:ilvl="2" w:tplc="0C09001B" w:tentative="1">
      <w:start w:val="1"/>
      <w:numFmt w:val="lowerRoman"/>
      <w:lvlText w:val="%3."/>
      <w:lvlJc w:val="right"/>
      <w:pPr>
        <w:ind w:left="1080" w:hanging="180"/>
      </w:pPr>
    </w:lvl>
    <w:lvl w:ilvl="3" w:tplc="0C09000F" w:tentative="1">
      <w:start w:val="1"/>
      <w:numFmt w:val="decimal"/>
      <w:lvlText w:val="%4."/>
      <w:lvlJc w:val="left"/>
      <w:pPr>
        <w:ind w:left="1800" w:hanging="360"/>
      </w:pPr>
    </w:lvl>
    <w:lvl w:ilvl="4" w:tplc="0C090019" w:tentative="1">
      <w:start w:val="1"/>
      <w:numFmt w:val="lowerLetter"/>
      <w:lvlText w:val="%5."/>
      <w:lvlJc w:val="left"/>
      <w:pPr>
        <w:ind w:left="2520" w:hanging="360"/>
      </w:pPr>
    </w:lvl>
    <w:lvl w:ilvl="5" w:tplc="0C09001B" w:tentative="1">
      <w:start w:val="1"/>
      <w:numFmt w:val="lowerRoman"/>
      <w:lvlText w:val="%6."/>
      <w:lvlJc w:val="right"/>
      <w:pPr>
        <w:ind w:left="3240" w:hanging="180"/>
      </w:pPr>
    </w:lvl>
    <w:lvl w:ilvl="6" w:tplc="0C09000F" w:tentative="1">
      <w:start w:val="1"/>
      <w:numFmt w:val="decimal"/>
      <w:lvlText w:val="%7."/>
      <w:lvlJc w:val="left"/>
      <w:pPr>
        <w:ind w:left="3960" w:hanging="360"/>
      </w:pPr>
    </w:lvl>
    <w:lvl w:ilvl="7" w:tplc="0C090019" w:tentative="1">
      <w:start w:val="1"/>
      <w:numFmt w:val="lowerLetter"/>
      <w:lvlText w:val="%8."/>
      <w:lvlJc w:val="left"/>
      <w:pPr>
        <w:ind w:left="4680" w:hanging="360"/>
      </w:pPr>
    </w:lvl>
    <w:lvl w:ilvl="8" w:tplc="0C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36" w15:restartNumberingAfterBreak="0">
    <w:nsid w:val="621F1A41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8DA48DF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694C67CB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6B585F61"/>
    <w:multiLevelType w:val="hybridMultilevel"/>
    <w:tmpl w:val="A0E600B2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6FEF6429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1" w15:restartNumberingAfterBreak="0">
    <w:nsid w:val="72503FA6"/>
    <w:multiLevelType w:val="hybridMultilevel"/>
    <w:tmpl w:val="F63E588E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BA3243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C35C88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F7750BE"/>
    <w:multiLevelType w:val="hybridMultilevel"/>
    <w:tmpl w:val="A0E600B2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42"/>
  </w:num>
  <w:num w:numId="3">
    <w:abstractNumId w:val="12"/>
  </w:num>
  <w:num w:numId="4">
    <w:abstractNumId w:val="33"/>
  </w:num>
  <w:num w:numId="5">
    <w:abstractNumId w:val="19"/>
  </w:num>
  <w:num w:numId="6">
    <w:abstractNumId w:val="16"/>
  </w:num>
  <w:num w:numId="7">
    <w:abstractNumId w:val="31"/>
  </w:num>
  <w:num w:numId="8">
    <w:abstractNumId w:val="2"/>
  </w:num>
  <w:num w:numId="9">
    <w:abstractNumId w:val="42"/>
  </w:num>
  <w:num w:numId="10">
    <w:abstractNumId w:val="13"/>
  </w:num>
  <w:num w:numId="11">
    <w:abstractNumId w:val="22"/>
  </w:num>
  <w:num w:numId="12">
    <w:abstractNumId w:val="5"/>
  </w:num>
  <w:num w:numId="13">
    <w:abstractNumId w:val="39"/>
  </w:num>
  <w:num w:numId="14">
    <w:abstractNumId w:val="43"/>
  </w:num>
  <w:num w:numId="15">
    <w:abstractNumId w:val="45"/>
  </w:num>
  <w:num w:numId="16">
    <w:abstractNumId w:val="44"/>
  </w:num>
  <w:num w:numId="17">
    <w:abstractNumId w:val="36"/>
  </w:num>
  <w:num w:numId="18">
    <w:abstractNumId w:val="18"/>
  </w:num>
  <w:num w:numId="19">
    <w:abstractNumId w:val="41"/>
  </w:num>
  <w:num w:numId="20">
    <w:abstractNumId w:val="24"/>
  </w:num>
  <w:num w:numId="21">
    <w:abstractNumId w:val="11"/>
  </w:num>
  <w:num w:numId="22">
    <w:abstractNumId w:val="8"/>
  </w:num>
  <w:num w:numId="23">
    <w:abstractNumId w:val="3"/>
  </w:num>
  <w:num w:numId="24">
    <w:abstractNumId w:val="32"/>
  </w:num>
  <w:num w:numId="25">
    <w:abstractNumId w:val="30"/>
  </w:num>
  <w:num w:numId="26">
    <w:abstractNumId w:val="28"/>
  </w:num>
  <w:num w:numId="27">
    <w:abstractNumId w:val="25"/>
  </w:num>
  <w:num w:numId="28">
    <w:abstractNumId w:val="27"/>
  </w:num>
  <w:num w:numId="29">
    <w:abstractNumId w:val="9"/>
  </w:num>
  <w:num w:numId="30">
    <w:abstractNumId w:val="40"/>
  </w:num>
  <w:num w:numId="31">
    <w:abstractNumId w:val="37"/>
  </w:num>
  <w:num w:numId="32">
    <w:abstractNumId w:val="6"/>
  </w:num>
  <w:num w:numId="33">
    <w:abstractNumId w:val="7"/>
  </w:num>
  <w:num w:numId="34">
    <w:abstractNumId w:val="26"/>
  </w:num>
  <w:num w:numId="35">
    <w:abstractNumId w:val="20"/>
  </w:num>
  <w:num w:numId="36">
    <w:abstractNumId w:val="29"/>
  </w:num>
  <w:num w:numId="37">
    <w:abstractNumId w:val="17"/>
  </w:num>
  <w:num w:numId="38">
    <w:abstractNumId w:val="35"/>
  </w:num>
  <w:num w:numId="39">
    <w:abstractNumId w:val="14"/>
  </w:num>
  <w:num w:numId="40">
    <w:abstractNumId w:val="21"/>
  </w:num>
  <w:num w:numId="41">
    <w:abstractNumId w:val="15"/>
  </w:num>
  <w:num w:numId="42">
    <w:abstractNumId w:val="23"/>
  </w:num>
  <w:num w:numId="43">
    <w:abstractNumId w:val="4"/>
  </w:num>
  <w:num w:numId="44">
    <w:abstractNumId w:val="34"/>
  </w:num>
  <w:num w:numId="45">
    <w:abstractNumId w:val="10"/>
  </w:num>
  <w:num w:numId="46">
    <w:abstractNumId w:val="38"/>
  </w:num>
  <w:num w:numId="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Nq4FAMBv5lQtAAAA"/>
  </w:docVars>
  <w:rsids>
    <w:rsidRoot w:val="002F29A7"/>
    <w:rsid w:val="000055D1"/>
    <w:rsid w:val="00013528"/>
    <w:rsid w:val="00024A03"/>
    <w:rsid w:val="00057D6A"/>
    <w:rsid w:val="00064FC7"/>
    <w:rsid w:val="000911A1"/>
    <w:rsid w:val="000A3F5E"/>
    <w:rsid w:val="000B26D5"/>
    <w:rsid w:val="000D64E2"/>
    <w:rsid w:val="000D7DAE"/>
    <w:rsid w:val="000F12DE"/>
    <w:rsid w:val="00111E72"/>
    <w:rsid w:val="00116468"/>
    <w:rsid w:val="00123874"/>
    <w:rsid w:val="0013280A"/>
    <w:rsid w:val="0014172A"/>
    <w:rsid w:val="00152369"/>
    <w:rsid w:val="001600CB"/>
    <w:rsid w:val="00181C5B"/>
    <w:rsid w:val="0018395A"/>
    <w:rsid w:val="00184FF5"/>
    <w:rsid w:val="001A1865"/>
    <w:rsid w:val="001B1B76"/>
    <w:rsid w:val="001D456C"/>
    <w:rsid w:val="001F02AF"/>
    <w:rsid w:val="001F7394"/>
    <w:rsid w:val="00207496"/>
    <w:rsid w:val="00227C09"/>
    <w:rsid w:val="002459C7"/>
    <w:rsid w:val="00260CAD"/>
    <w:rsid w:val="002637DA"/>
    <w:rsid w:val="00294F86"/>
    <w:rsid w:val="002A10B2"/>
    <w:rsid w:val="002A22AD"/>
    <w:rsid w:val="002A7B89"/>
    <w:rsid w:val="002D232F"/>
    <w:rsid w:val="002D6C29"/>
    <w:rsid w:val="002F29A7"/>
    <w:rsid w:val="002F4047"/>
    <w:rsid w:val="00321AD8"/>
    <w:rsid w:val="00333382"/>
    <w:rsid w:val="00333FA5"/>
    <w:rsid w:val="00334235"/>
    <w:rsid w:val="00337CFE"/>
    <w:rsid w:val="00340041"/>
    <w:rsid w:val="00357CE3"/>
    <w:rsid w:val="003717DE"/>
    <w:rsid w:val="00374DD8"/>
    <w:rsid w:val="0039482B"/>
    <w:rsid w:val="003C1922"/>
    <w:rsid w:val="003C46A3"/>
    <w:rsid w:val="003E5A30"/>
    <w:rsid w:val="003E73D8"/>
    <w:rsid w:val="003F06E4"/>
    <w:rsid w:val="003F323F"/>
    <w:rsid w:val="003F695D"/>
    <w:rsid w:val="0045551A"/>
    <w:rsid w:val="00467457"/>
    <w:rsid w:val="004831EC"/>
    <w:rsid w:val="00484193"/>
    <w:rsid w:val="004A2707"/>
    <w:rsid w:val="004D770D"/>
    <w:rsid w:val="004E3825"/>
    <w:rsid w:val="004E5CE5"/>
    <w:rsid w:val="00500E62"/>
    <w:rsid w:val="005027D6"/>
    <w:rsid w:val="005402DA"/>
    <w:rsid w:val="005620D3"/>
    <w:rsid w:val="00592784"/>
    <w:rsid w:val="005A52E0"/>
    <w:rsid w:val="005D198D"/>
    <w:rsid w:val="005E39C9"/>
    <w:rsid w:val="005F4237"/>
    <w:rsid w:val="0060042F"/>
    <w:rsid w:val="00600C4D"/>
    <w:rsid w:val="00603839"/>
    <w:rsid w:val="00606D92"/>
    <w:rsid w:val="0062445E"/>
    <w:rsid w:val="00636A69"/>
    <w:rsid w:val="006376C4"/>
    <w:rsid w:val="00687F58"/>
    <w:rsid w:val="00696CD6"/>
    <w:rsid w:val="006974C4"/>
    <w:rsid w:val="006A3EDD"/>
    <w:rsid w:val="006A6FB3"/>
    <w:rsid w:val="006B18BC"/>
    <w:rsid w:val="006C343D"/>
    <w:rsid w:val="006F4B96"/>
    <w:rsid w:val="00711223"/>
    <w:rsid w:val="00714E53"/>
    <w:rsid w:val="0072092E"/>
    <w:rsid w:val="00730B38"/>
    <w:rsid w:val="00744022"/>
    <w:rsid w:val="007541DC"/>
    <w:rsid w:val="0075536A"/>
    <w:rsid w:val="007557A3"/>
    <w:rsid w:val="00774572"/>
    <w:rsid w:val="007A0D4A"/>
    <w:rsid w:val="007C7ED7"/>
    <w:rsid w:val="007D1DFD"/>
    <w:rsid w:val="007D1F1E"/>
    <w:rsid w:val="007E139C"/>
    <w:rsid w:val="007E5297"/>
    <w:rsid w:val="007E7B23"/>
    <w:rsid w:val="00820E5B"/>
    <w:rsid w:val="008266BE"/>
    <w:rsid w:val="0083339D"/>
    <w:rsid w:val="00843CC8"/>
    <w:rsid w:val="0084479A"/>
    <w:rsid w:val="0084504D"/>
    <w:rsid w:val="008456BF"/>
    <w:rsid w:val="00845BC6"/>
    <w:rsid w:val="00855E4E"/>
    <w:rsid w:val="00861602"/>
    <w:rsid w:val="00867B61"/>
    <w:rsid w:val="0088239C"/>
    <w:rsid w:val="00890AB3"/>
    <w:rsid w:val="008A120A"/>
    <w:rsid w:val="008C68C0"/>
    <w:rsid w:val="008C6C99"/>
    <w:rsid w:val="008D4457"/>
    <w:rsid w:val="008F0473"/>
    <w:rsid w:val="00905C74"/>
    <w:rsid w:val="0091541A"/>
    <w:rsid w:val="009263C6"/>
    <w:rsid w:val="00926BF3"/>
    <w:rsid w:val="0092792C"/>
    <w:rsid w:val="0093589A"/>
    <w:rsid w:val="00943456"/>
    <w:rsid w:val="00946947"/>
    <w:rsid w:val="00954A55"/>
    <w:rsid w:val="00971458"/>
    <w:rsid w:val="009905B3"/>
    <w:rsid w:val="009A59EB"/>
    <w:rsid w:val="009B3D69"/>
    <w:rsid w:val="009B4929"/>
    <w:rsid w:val="009C6561"/>
    <w:rsid w:val="009F093C"/>
    <w:rsid w:val="00A113A6"/>
    <w:rsid w:val="00A11D73"/>
    <w:rsid w:val="00A25057"/>
    <w:rsid w:val="00A31820"/>
    <w:rsid w:val="00A3355D"/>
    <w:rsid w:val="00A52C9E"/>
    <w:rsid w:val="00A70E5D"/>
    <w:rsid w:val="00A81C99"/>
    <w:rsid w:val="00A97163"/>
    <w:rsid w:val="00AB2380"/>
    <w:rsid w:val="00AC12DD"/>
    <w:rsid w:val="00AE20D9"/>
    <w:rsid w:val="00AE3CC5"/>
    <w:rsid w:val="00AE719F"/>
    <w:rsid w:val="00AF0ED4"/>
    <w:rsid w:val="00B00692"/>
    <w:rsid w:val="00B04998"/>
    <w:rsid w:val="00B21D93"/>
    <w:rsid w:val="00B2215F"/>
    <w:rsid w:val="00B25313"/>
    <w:rsid w:val="00B26548"/>
    <w:rsid w:val="00B403CA"/>
    <w:rsid w:val="00B4322F"/>
    <w:rsid w:val="00B47C92"/>
    <w:rsid w:val="00B508EA"/>
    <w:rsid w:val="00B52831"/>
    <w:rsid w:val="00B54294"/>
    <w:rsid w:val="00B61467"/>
    <w:rsid w:val="00B75A92"/>
    <w:rsid w:val="00B766E4"/>
    <w:rsid w:val="00B9532D"/>
    <w:rsid w:val="00BA17D2"/>
    <w:rsid w:val="00BB2774"/>
    <w:rsid w:val="00BB5D38"/>
    <w:rsid w:val="00BD4DF6"/>
    <w:rsid w:val="00BF19C0"/>
    <w:rsid w:val="00C04052"/>
    <w:rsid w:val="00C13835"/>
    <w:rsid w:val="00C14BED"/>
    <w:rsid w:val="00C26A39"/>
    <w:rsid w:val="00C272E7"/>
    <w:rsid w:val="00C60001"/>
    <w:rsid w:val="00C667AC"/>
    <w:rsid w:val="00C7379A"/>
    <w:rsid w:val="00CA2C59"/>
    <w:rsid w:val="00CC46FB"/>
    <w:rsid w:val="00CE6C92"/>
    <w:rsid w:val="00CF3CA3"/>
    <w:rsid w:val="00D3402E"/>
    <w:rsid w:val="00D431B2"/>
    <w:rsid w:val="00D4371F"/>
    <w:rsid w:val="00D64216"/>
    <w:rsid w:val="00D645BA"/>
    <w:rsid w:val="00DA2DC4"/>
    <w:rsid w:val="00DC101D"/>
    <w:rsid w:val="00DD10D7"/>
    <w:rsid w:val="00DD14BE"/>
    <w:rsid w:val="00E00078"/>
    <w:rsid w:val="00E12640"/>
    <w:rsid w:val="00E143C3"/>
    <w:rsid w:val="00E15B59"/>
    <w:rsid w:val="00E25721"/>
    <w:rsid w:val="00E2682D"/>
    <w:rsid w:val="00E672A6"/>
    <w:rsid w:val="00E82EFE"/>
    <w:rsid w:val="00E83E57"/>
    <w:rsid w:val="00EA07BB"/>
    <w:rsid w:val="00EB4056"/>
    <w:rsid w:val="00EB54F4"/>
    <w:rsid w:val="00EF324C"/>
    <w:rsid w:val="00F41E04"/>
    <w:rsid w:val="00F50845"/>
    <w:rsid w:val="00F6215B"/>
    <w:rsid w:val="00F63EE0"/>
    <w:rsid w:val="00F96327"/>
    <w:rsid w:val="00FA2D2D"/>
    <w:rsid w:val="00FB17E5"/>
    <w:rsid w:val="00FB2CD7"/>
    <w:rsid w:val="00FB6D00"/>
    <w:rsid w:val="00FB6EF4"/>
    <w:rsid w:val="00FF57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462D42FF-2913-46C8-8BD5-2C7A48EB5B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9A7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76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66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66E4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66E4"/>
    <w:rPr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109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8BD93B0-0187-4712-B64A-A26EA729FF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9</Pages>
  <Words>1611</Words>
  <Characters>8338</Characters>
  <Application>Microsoft Office Word</Application>
  <DocSecurity>0</DocSecurity>
  <Lines>418</Lines>
  <Paragraphs>2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25</cp:revision>
  <dcterms:created xsi:type="dcterms:W3CDTF">2022-07-28T06:34:00Z</dcterms:created>
  <dcterms:modified xsi:type="dcterms:W3CDTF">2023-12-08T0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Order">
    <vt:r8>98666700</vt:r8>
  </property>
  <property fmtid="{D5CDD505-2E9C-101B-9397-08002B2CF9AE}" pid="5" name="xd_Signature">
    <vt:bool>false</vt:bool>
  </property>
  <property fmtid="{D5CDD505-2E9C-101B-9397-08002B2CF9AE}" pid="6" name="Whatisthisreference">
    <vt:lpwstr>Template used to develop the criteria for assessing observation-based assessments (e.g. working with clients or team environment)</vt:lpwstr>
  </property>
  <property fmtid="{D5CDD505-2E9C-101B-9397-08002B2CF9AE}" pid="7" name="xd_ProgID">
    <vt:lpwstr/>
  </property>
  <property fmtid="{D5CDD505-2E9C-101B-9397-08002B2CF9AE}" pid="8" name="TriggerFlowInfo">
    <vt:lpwstr/>
  </property>
  <property fmtid="{D5CDD505-2E9C-101B-9397-08002B2CF9AE}" pid="9" name="TemplateUrl">
    <vt:lpwstr/>
  </property>
  <property fmtid="{D5CDD505-2E9C-101B-9397-08002B2CF9AE}" pid="10" name="ComplianceAssetId">
    <vt:lpwstr/>
  </property>
  <property fmtid="{D5CDD505-2E9C-101B-9397-08002B2CF9AE}" pid="11" name="Nameofdocument">
    <vt:lpwstr>Observation Form</vt:lpwstr>
  </property>
  <property fmtid="{D5CDD505-2E9C-101B-9397-08002B2CF9AE}" pid="12" name="_ExtendedDescription">
    <vt:lpwstr/>
  </property>
  <property fmtid="{D5CDD505-2E9C-101B-9397-08002B2CF9AE}" pid="13" name="MSIP_Label_c1019aa4-092a-489f-a93b-50ae2bbd82bd_Enabled">
    <vt:lpwstr>true</vt:lpwstr>
  </property>
  <property fmtid="{D5CDD505-2E9C-101B-9397-08002B2CF9AE}" pid="14" name="MSIP_Label_c1019aa4-092a-489f-a93b-50ae2bbd82bd_SetDate">
    <vt:lpwstr>2022-09-28T05:16:43Z</vt:lpwstr>
  </property>
  <property fmtid="{D5CDD505-2E9C-101B-9397-08002B2CF9AE}" pid="15" name="MSIP_Label_c1019aa4-092a-489f-a93b-50ae2bbd82bd_Method">
    <vt:lpwstr>Standard</vt:lpwstr>
  </property>
  <property fmtid="{D5CDD505-2E9C-101B-9397-08002B2CF9AE}" pid="16" name="MSIP_Label_c1019aa4-092a-489f-a93b-50ae2bbd82bd_Name">
    <vt:lpwstr>defa4170-0d19-0005-0004-bc88714345d2</vt:lpwstr>
  </property>
  <property fmtid="{D5CDD505-2E9C-101B-9397-08002B2CF9AE}" pid="17" name="MSIP_Label_c1019aa4-092a-489f-a93b-50ae2bbd82bd_SiteId">
    <vt:lpwstr>6a3a435d-3aa3-47a8-87fa-0e6bd220e179</vt:lpwstr>
  </property>
  <property fmtid="{D5CDD505-2E9C-101B-9397-08002B2CF9AE}" pid="18" name="MSIP_Label_c1019aa4-092a-489f-a93b-50ae2bbd82bd_ActionId">
    <vt:lpwstr>bb8ca8e8-851c-4aee-97b9-dae8c6bd4a09</vt:lpwstr>
  </property>
  <property fmtid="{D5CDD505-2E9C-101B-9397-08002B2CF9AE}" pid="19" name="MSIP_Label_c1019aa4-092a-489f-a93b-50ae2bbd82bd_ContentBits">
    <vt:lpwstr>0</vt:lpwstr>
  </property>
  <property fmtid="{D5CDD505-2E9C-101B-9397-08002B2CF9AE}" pid="20" name="GrammarlyDocumentId">
    <vt:lpwstr>98a7dc2a441c7de62282eee996f61a3d7efff73b0390760f9aa85fcac4c8d5b7</vt:lpwstr>
  </property>
</Properties>
</file>